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3FD86D" w14:textId="110E07EE" w:rsidR="00476D68" w:rsidRDefault="00C471EF" w:rsidP="00AE2004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ASP.NET </w:t>
      </w:r>
      <w:r w:rsidR="0018030C">
        <w:rPr>
          <w:lang w:val="en-US"/>
        </w:rPr>
        <w:t xml:space="preserve">Advanced </w:t>
      </w:r>
      <w:r>
        <w:rPr>
          <w:lang w:val="en-US"/>
        </w:rPr>
        <w:t xml:space="preserve">– </w:t>
      </w:r>
      <w:r w:rsidR="00D73330">
        <w:rPr>
          <w:lang w:val="en-US"/>
        </w:rPr>
        <w:t>December</w:t>
      </w:r>
      <w:r w:rsidR="00B6779B" w:rsidRPr="00B11F98">
        <w:rPr>
          <w:lang w:val="en-US"/>
        </w:rPr>
        <w:t xml:space="preserve"> </w:t>
      </w:r>
      <w:r w:rsidR="003817D0" w:rsidRPr="00B11F98">
        <w:rPr>
          <w:lang w:val="en-US"/>
        </w:rPr>
        <w:t>202</w:t>
      </w:r>
      <w:r w:rsidR="001C5D52" w:rsidRPr="00B11F98">
        <w:rPr>
          <w:lang w:val="en-US"/>
        </w:rPr>
        <w:t>4</w:t>
      </w:r>
    </w:p>
    <w:p w14:paraId="1071586B" w14:textId="1DF8932C" w:rsidR="00B11F98" w:rsidRPr="003F478C" w:rsidRDefault="00B11F98" w:rsidP="00B11F98">
      <w:pPr>
        <w:spacing w:after="0"/>
        <w:jc w:val="center"/>
      </w:pPr>
      <w:r w:rsidRPr="003F478C">
        <w:t xml:space="preserve">This document defines the </w:t>
      </w:r>
      <w:r w:rsidRPr="00483D55">
        <w:rPr>
          <w:b/>
          <w:bCs/>
          <w:lang w:val="en-US"/>
        </w:rPr>
        <w:t>requirements for the</w:t>
      </w:r>
      <w:r>
        <w:rPr>
          <w:lang w:val="en-US"/>
        </w:rPr>
        <w:t xml:space="preserve"> </w:t>
      </w:r>
      <w:r w:rsidRPr="00483D55">
        <w:rPr>
          <w:b/>
          <w:bCs/>
          <w:lang w:val="en-US"/>
        </w:rPr>
        <w:t>final project assignment</w:t>
      </w:r>
      <w:r w:rsidRPr="003F478C">
        <w:t xml:space="preserve"> </w:t>
      </w:r>
      <w:r w:rsidR="00483D55">
        <w:br/>
      </w:r>
      <w:r w:rsidRPr="003F478C">
        <w:t xml:space="preserve">for the  </w:t>
      </w:r>
      <w:hyperlink r:id="rId8" w:history="1">
        <w:r w:rsidRPr="003F478C">
          <w:rPr>
            <w:rStyle w:val="Hyperlink"/>
          </w:rPr>
          <w:t>"</w:t>
        </w:r>
        <w:r>
          <w:rPr>
            <w:rStyle w:val="Hyperlink"/>
            <w:noProof/>
          </w:rPr>
          <w:t xml:space="preserve">ASP.NET </w:t>
        </w:r>
        <w:r>
          <w:rPr>
            <w:rStyle w:val="Hyperlink"/>
            <w:noProof/>
            <w:lang w:val="en-US"/>
          </w:rPr>
          <w:t>Advanced</w:t>
        </w:r>
        <w:r w:rsidRPr="003F478C">
          <w:rPr>
            <w:rStyle w:val="Hyperlink"/>
          </w:rPr>
          <w:t xml:space="preserve">" Course @ </w:t>
        </w:r>
        <w:r w:rsidRPr="003F478C">
          <w:rPr>
            <w:rStyle w:val="Hyperlink"/>
            <w:noProof/>
          </w:rPr>
          <w:t>SoftUni</w:t>
        </w:r>
      </w:hyperlink>
      <w:r w:rsidRPr="003F478C">
        <w:t>.</w:t>
      </w:r>
    </w:p>
    <w:p w14:paraId="08BE87EE" w14:textId="77777777" w:rsidR="00B11F98" w:rsidRPr="00B11F98" w:rsidRDefault="00B11F98" w:rsidP="00B11F98">
      <w:pPr>
        <w:rPr>
          <w:lang w:val="en-US"/>
        </w:rPr>
      </w:pPr>
    </w:p>
    <w:p w14:paraId="305EB6A7" w14:textId="062D000C" w:rsidR="00C471EF" w:rsidRPr="00C471EF" w:rsidRDefault="00C471EF" w:rsidP="00C471EF">
      <w:pPr>
        <w:pStyle w:val="Heading1"/>
        <w:jc w:val="center"/>
        <w:rPr>
          <w:lang w:val="en-US"/>
        </w:rPr>
      </w:pPr>
      <w:r>
        <w:rPr>
          <w:lang w:val="en-US"/>
        </w:rPr>
        <w:t>Indi</w:t>
      </w:r>
      <w:r w:rsidR="00F13CD1">
        <w:rPr>
          <w:lang w:val="en-US"/>
        </w:rPr>
        <w:t>vidual Project Assignment</w:t>
      </w:r>
      <w:r w:rsidR="00F13CD1">
        <w:rPr>
          <w:lang w:val="en-US"/>
        </w:rPr>
        <w:br/>
      </w:r>
      <w:r w:rsidR="00D73330">
        <w:rPr>
          <w:lang w:val="en-US"/>
        </w:rPr>
        <w:t>21</w:t>
      </w:r>
      <w:r w:rsidR="00636974" w:rsidRPr="00B11F98">
        <w:rPr>
          <w:lang w:val="en-US"/>
        </w:rPr>
        <w:t xml:space="preserve"> </w:t>
      </w:r>
      <w:r w:rsidR="00D73330">
        <w:rPr>
          <w:lang w:val="en-US"/>
        </w:rPr>
        <w:t>December</w:t>
      </w:r>
      <w:r w:rsidR="00636974" w:rsidRPr="00B11F98">
        <w:rPr>
          <w:lang w:val="en-US"/>
        </w:rPr>
        <w:t xml:space="preserve"> </w:t>
      </w:r>
      <w:r w:rsidR="003817D0" w:rsidRPr="00B11F98">
        <w:rPr>
          <w:lang w:val="en-US"/>
        </w:rPr>
        <w:t>202</w:t>
      </w:r>
      <w:r w:rsidR="001C5D52" w:rsidRPr="00B11F98">
        <w:rPr>
          <w:lang w:val="en-US"/>
        </w:rPr>
        <w:t>4</w:t>
      </w:r>
    </w:p>
    <w:p w14:paraId="3C91E21C" w14:textId="67AB4EFB" w:rsidR="00DB4246" w:rsidRPr="00B11F98" w:rsidRDefault="00DB4246" w:rsidP="00DB4246">
      <w:pPr>
        <w:pStyle w:val="Heading2"/>
      </w:pPr>
      <w:r>
        <w:rPr>
          <w:lang w:val="en-GB"/>
        </w:rPr>
        <w:t>General Requirements</w:t>
      </w:r>
    </w:p>
    <w:p w14:paraId="439C23EA" w14:textId="532E053C" w:rsidR="00145784" w:rsidRDefault="006D6011" w:rsidP="00161252">
      <w:pPr>
        <w:rPr>
          <w:lang w:val="en-GB"/>
        </w:rPr>
      </w:pPr>
      <w:r>
        <w:rPr>
          <w:lang w:val="en-GB"/>
        </w:rPr>
        <w:t xml:space="preserve">Your </w:t>
      </w:r>
      <w:r w:rsidR="00161252">
        <w:rPr>
          <w:lang w:val="en-GB"/>
        </w:rPr>
        <w:t>W</w:t>
      </w:r>
      <w:r>
        <w:rPr>
          <w:lang w:val="en-GB"/>
        </w:rPr>
        <w:t>eb application should use the following technologies, frameworks</w:t>
      </w:r>
      <w:r w:rsidR="00470B9C">
        <w:rPr>
          <w:lang w:val="en-GB"/>
        </w:rPr>
        <w:t>,</w:t>
      </w:r>
      <w:r>
        <w:rPr>
          <w:lang w:val="en-GB"/>
        </w:rPr>
        <w:t xml:space="preserve"> and development techniques:</w:t>
      </w:r>
    </w:p>
    <w:p w14:paraId="581A9662" w14:textId="693199E2" w:rsidR="006D6011" w:rsidRDefault="00161252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6D6011">
        <w:rPr>
          <w:lang w:val="en-GB"/>
        </w:rPr>
        <w:t xml:space="preserve">application must be implemented using </w:t>
      </w:r>
      <w:r w:rsidR="006D6011" w:rsidRPr="006D6011">
        <w:rPr>
          <w:b/>
          <w:lang w:val="en-GB"/>
        </w:rPr>
        <w:t xml:space="preserve">ASP.NET </w:t>
      </w:r>
      <w:r w:rsidR="00E05F4C">
        <w:rPr>
          <w:b/>
          <w:lang w:val="en-GB"/>
        </w:rPr>
        <w:t>Core</w:t>
      </w:r>
      <w:r w:rsidR="00D73330">
        <w:rPr>
          <w:b/>
          <w:lang w:val="en-GB"/>
        </w:rPr>
        <w:t xml:space="preserve"> </w:t>
      </w:r>
      <w:r w:rsidR="00D73330">
        <w:rPr>
          <w:lang w:val="en-GB"/>
        </w:rPr>
        <w:t>Framework -</w:t>
      </w:r>
      <w:r w:rsidR="003D6FFB">
        <w:rPr>
          <w:b/>
          <w:lang w:val="en-GB"/>
        </w:rPr>
        <w:t xml:space="preserve"> </w:t>
      </w:r>
      <w:r w:rsidR="00FB44E5">
        <w:rPr>
          <w:b/>
          <w:lang w:val="en-GB"/>
        </w:rPr>
        <w:t xml:space="preserve">.NET 6.0 </w:t>
      </w:r>
      <w:r w:rsidR="00FB44E5" w:rsidRPr="00A04E12">
        <w:rPr>
          <w:bCs/>
          <w:lang w:val="en-GB"/>
        </w:rPr>
        <w:t>or</w:t>
      </w:r>
      <w:r w:rsidR="00FB44E5">
        <w:rPr>
          <w:b/>
          <w:lang w:val="en-GB"/>
        </w:rPr>
        <w:t xml:space="preserve"> .NET 8.0</w:t>
      </w:r>
    </w:p>
    <w:p w14:paraId="0F08074B" w14:textId="68AA1F33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application must have at least </w:t>
      </w:r>
      <w:r w:rsidR="002F37BF" w:rsidRPr="001C09A6">
        <w:rPr>
          <w:b/>
          <w:bCs/>
          <w:lang w:val="en-GB"/>
        </w:rPr>
        <w:t>1</w:t>
      </w:r>
      <w:r w:rsidR="00A8592B">
        <w:rPr>
          <w:b/>
          <w:bCs/>
          <w:lang w:val="en-GB"/>
        </w:rPr>
        <w:t>5</w:t>
      </w:r>
      <w:r>
        <w:rPr>
          <w:lang w:val="en-GB"/>
        </w:rPr>
        <w:t xml:space="preserve"> </w:t>
      </w:r>
      <w:r w:rsidRPr="001C09A6">
        <w:rPr>
          <w:lang w:val="en-GB"/>
        </w:rPr>
        <w:t>web pages</w:t>
      </w:r>
      <w:r>
        <w:rPr>
          <w:lang w:val="en-GB"/>
        </w:rPr>
        <w:t xml:space="preserve"> (</w:t>
      </w:r>
      <w:r w:rsidRPr="0087467B">
        <w:rPr>
          <w:b/>
          <w:bCs/>
          <w:lang w:val="en-GB"/>
        </w:rPr>
        <w:t>views</w:t>
      </w:r>
      <w:r>
        <w:rPr>
          <w:lang w:val="en-GB"/>
        </w:rPr>
        <w:t>)</w:t>
      </w:r>
    </w:p>
    <w:p w14:paraId="420C8BFB" w14:textId="666505E9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The</w:t>
      </w:r>
      <w:r w:rsidR="00A76D3E">
        <w:rPr>
          <w:lang w:val="en-GB"/>
        </w:rPr>
        <w:t xml:space="preserve"> application must have at least </w:t>
      </w:r>
      <w:r w:rsidR="00A8592B">
        <w:rPr>
          <w:b/>
          <w:bCs/>
          <w:lang w:val="en-GB"/>
        </w:rPr>
        <w:t>6</w:t>
      </w:r>
      <w:r>
        <w:rPr>
          <w:lang w:val="en-GB"/>
        </w:rPr>
        <w:t xml:space="preserve"> </w:t>
      </w:r>
      <w:r w:rsidRPr="00A02822">
        <w:rPr>
          <w:b/>
          <w:lang w:val="en-GB"/>
        </w:rPr>
        <w:t>entity models</w:t>
      </w:r>
    </w:p>
    <w:p w14:paraId="7662FDD0" w14:textId="496252E6" w:rsidR="00573B1C" w:rsidRPr="00573B1C" w:rsidRDefault="00F06481" w:rsidP="00573B1C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A76D3E">
        <w:rPr>
          <w:lang w:val="en-GB"/>
        </w:rPr>
        <w:t xml:space="preserve">application must have at least </w:t>
      </w:r>
      <w:r w:rsidR="00A8592B">
        <w:rPr>
          <w:b/>
          <w:bCs/>
          <w:lang w:val="en-GB"/>
        </w:rPr>
        <w:t>6</w:t>
      </w:r>
      <w:r>
        <w:rPr>
          <w:lang w:val="en-GB"/>
        </w:rPr>
        <w:t xml:space="preserve"> </w:t>
      </w:r>
      <w:r w:rsidRPr="00F766B0">
        <w:rPr>
          <w:b/>
          <w:bCs/>
          <w:lang w:val="en-GB"/>
        </w:rPr>
        <w:t>controllers</w:t>
      </w:r>
    </w:p>
    <w:p w14:paraId="4EB00867" w14:textId="28DB8CF5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Visual Studio</w:t>
      </w:r>
      <w:r w:rsidR="008C1378">
        <w:rPr>
          <w:b/>
        </w:rPr>
        <w:t xml:space="preserve"> </w:t>
      </w:r>
      <w:r w:rsidR="00E15311" w:rsidRPr="00493FC2">
        <w:rPr>
          <w:b/>
          <w:lang w:val="en-US"/>
        </w:rPr>
        <w:t>20</w:t>
      </w:r>
      <w:r w:rsidR="00E8597A">
        <w:rPr>
          <w:b/>
          <w:lang w:val="en-US"/>
        </w:rPr>
        <w:t>22</w:t>
      </w:r>
      <w:r w:rsidR="00BA67BD">
        <w:rPr>
          <w:b/>
          <w:lang w:val="en-US"/>
        </w:rPr>
        <w:t xml:space="preserve"> / </w:t>
      </w:r>
      <w:r w:rsidR="00BA67BD">
        <w:rPr>
          <w:b/>
          <w:noProof/>
          <w:lang w:val="en-US"/>
        </w:rPr>
        <w:t>JetBrains</w:t>
      </w:r>
      <w:r w:rsidR="00BA67BD">
        <w:rPr>
          <w:b/>
          <w:lang w:val="en-US"/>
        </w:rPr>
        <w:t xml:space="preserve"> Project Rider</w:t>
      </w:r>
    </w:p>
    <w:p w14:paraId="523F2A5D" w14:textId="77777777" w:rsidR="006D6011" w:rsidRDefault="00161252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6D6011">
        <w:rPr>
          <w:lang w:val="en-GB"/>
        </w:rPr>
        <w:t>se</w:t>
      </w:r>
      <w:r w:rsidR="00CD5800">
        <w:rPr>
          <w:lang w:val="en-GB"/>
        </w:rPr>
        <w:t xml:space="preserve"> the</w:t>
      </w:r>
      <w:r w:rsidR="006D6011">
        <w:rPr>
          <w:lang w:val="en-GB"/>
        </w:rPr>
        <w:t xml:space="preserve"> </w:t>
      </w:r>
      <w:r w:rsidR="006D6011" w:rsidRPr="00AD501D">
        <w:rPr>
          <w:b/>
          <w:lang w:val="en-GB"/>
        </w:rPr>
        <w:t>Razor</w:t>
      </w:r>
      <w:r w:rsidR="006D6011">
        <w:rPr>
          <w:lang w:val="en-GB"/>
        </w:rPr>
        <w:t xml:space="preserve"> template engine for generating the UI</w:t>
      </w:r>
    </w:p>
    <w:p w14:paraId="5C490E8C" w14:textId="2C98A022" w:rsidR="006D6011" w:rsidRPr="00501D85" w:rsidRDefault="006D6011" w:rsidP="00691FC4">
      <w:pPr>
        <w:pStyle w:val="ListParagraph"/>
        <w:numPr>
          <w:ilvl w:val="2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sections</w:t>
      </w:r>
      <w:r>
        <w:rPr>
          <w:lang w:val="en-GB"/>
        </w:rPr>
        <w:t xml:space="preserve"> and </w:t>
      </w:r>
      <w:r w:rsidRPr="00AD501D">
        <w:rPr>
          <w:b/>
          <w:lang w:val="en-GB"/>
        </w:rPr>
        <w:t>partial views</w:t>
      </w:r>
    </w:p>
    <w:p w14:paraId="79BFE5C0" w14:textId="77777777" w:rsidR="00501D85" w:rsidRDefault="00CD5800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y</w:t>
      </w:r>
      <w:r w:rsidR="00501D85">
        <w:rPr>
          <w:lang w:val="en-GB"/>
        </w:rPr>
        <w:t>ou could also</w:t>
      </w:r>
      <w:r>
        <w:rPr>
          <w:lang w:val="en-GB"/>
        </w:rPr>
        <w:t xml:space="preserve"> use</w:t>
      </w:r>
      <w:r w:rsidR="00501D85">
        <w:rPr>
          <w:lang w:val="en-GB"/>
        </w:rPr>
        <w:t xml:space="preserve"> Web API</w:t>
      </w:r>
      <w:r>
        <w:rPr>
          <w:lang w:val="en-GB"/>
        </w:rPr>
        <w:t xml:space="preserve"> to create a RESTful serv</w:t>
      </w:r>
      <w:r w:rsidR="00536AC3">
        <w:rPr>
          <w:lang w:val="en-GB"/>
        </w:rPr>
        <w:t>ice and use JavaScript</w:t>
      </w:r>
      <w:r w:rsidR="00E526F3">
        <w:rPr>
          <w:lang w:val="en-GB"/>
        </w:rPr>
        <w:t xml:space="preserve"> / </w:t>
      </w:r>
      <w:r w:rsidR="00E526F3">
        <w:rPr>
          <w:noProof/>
          <w:lang w:val="en-GB"/>
        </w:rPr>
        <w:t>TypeScript</w:t>
      </w:r>
      <w:r w:rsidR="00E46BAC">
        <w:rPr>
          <w:lang w:val="en-GB"/>
        </w:rPr>
        <w:t xml:space="preserve"> for</w:t>
      </w:r>
      <w:r w:rsidR="007C1C4E">
        <w:rPr>
          <w:lang w:val="en-GB"/>
        </w:rPr>
        <w:t xml:space="preserve"> </w:t>
      </w:r>
      <w:r w:rsidR="00536AC3">
        <w:rPr>
          <w:lang w:val="en-GB"/>
        </w:rPr>
        <w:t xml:space="preserve">the </w:t>
      </w:r>
      <w:r w:rsidR="00536AC3" w:rsidRPr="00D34CAD">
        <w:rPr>
          <w:b/>
          <w:bCs/>
          <w:lang w:val="en-GB"/>
        </w:rPr>
        <w:t>Front-E</w:t>
      </w:r>
      <w:r w:rsidRPr="00D34CAD">
        <w:rPr>
          <w:b/>
          <w:bCs/>
          <w:lang w:val="en-GB"/>
        </w:rPr>
        <w:t>nd</w:t>
      </w:r>
      <w:r w:rsidR="00501D85">
        <w:rPr>
          <w:lang w:val="en-GB"/>
        </w:rPr>
        <w:t xml:space="preserve"> </w:t>
      </w:r>
    </w:p>
    <w:p w14:paraId="51DDEF3C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Microsoft SQL Server</w:t>
      </w:r>
      <w:r w:rsidR="00CD5800">
        <w:rPr>
          <w:lang w:val="en-GB"/>
        </w:rPr>
        <w:t xml:space="preserve"> as </w:t>
      </w:r>
      <w:r w:rsidR="00F036BA">
        <w:rPr>
          <w:lang w:val="en-GB"/>
        </w:rPr>
        <w:t>D</w:t>
      </w:r>
      <w:r w:rsidR="00FD505D">
        <w:rPr>
          <w:lang w:val="en-GB"/>
        </w:rPr>
        <w:t>atabase</w:t>
      </w:r>
      <w:r w:rsidR="003E743C">
        <w:rPr>
          <w:lang w:val="en-GB"/>
        </w:rPr>
        <w:t xml:space="preserve"> Service</w:t>
      </w:r>
    </w:p>
    <w:p w14:paraId="4A2FADA2" w14:textId="6E9B8926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use multiple storages, e.g.</w:t>
      </w:r>
      <w:r w:rsidR="000C7EC1">
        <w:rPr>
          <w:lang w:val="en-GB"/>
        </w:rPr>
        <w:t>,</w:t>
      </w:r>
      <w:r>
        <w:rPr>
          <w:lang w:val="en-GB"/>
        </w:rPr>
        <w:t xml:space="preserve"> files, other Web services, databases (e.g. MySQL / MongoDB / Cassandra / etc.)</w:t>
      </w:r>
    </w:p>
    <w:p w14:paraId="2224FBB7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Entity Framework </w:t>
      </w:r>
      <w:r w:rsidR="00177F3B">
        <w:rPr>
          <w:b/>
          <w:lang w:val="en-GB"/>
        </w:rPr>
        <w:t>Core</w:t>
      </w:r>
      <w:r>
        <w:rPr>
          <w:lang w:val="en-GB"/>
        </w:rPr>
        <w:t xml:space="preserve"> to access you</w:t>
      </w:r>
      <w:r w:rsidR="00493FC2">
        <w:rPr>
          <w:lang w:val="en-GB"/>
        </w:rPr>
        <w:t>r</w:t>
      </w:r>
      <w:r w:rsidR="00CD5800">
        <w:rPr>
          <w:lang w:val="en-GB"/>
        </w:rPr>
        <w:t xml:space="preserve"> database</w:t>
      </w:r>
    </w:p>
    <w:p w14:paraId="7FD9697A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 additional connectors to other databases, feel free to use them</w:t>
      </w:r>
    </w:p>
    <w:p w14:paraId="52B070E5" w14:textId="6BD7B82C" w:rsidR="006D6011" w:rsidRDefault="006D6011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MVC </w:t>
      </w:r>
      <w:r w:rsidR="00B75410">
        <w:rPr>
          <w:b/>
          <w:lang w:val="en-GB"/>
        </w:rPr>
        <w:t>A</w:t>
      </w:r>
      <w:r w:rsidRPr="00AD501D">
        <w:rPr>
          <w:b/>
          <w:lang w:val="en-GB"/>
        </w:rPr>
        <w:t>reas</w:t>
      </w:r>
      <w:r>
        <w:rPr>
          <w:lang w:val="en-GB"/>
        </w:rPr>
        <w:t xml:space="preserve"> </w:t>
      </w:r>
      <w:r w:rsidR="00161252">
        <w:rPr>
          <w:lang w:val="en-GB"/>
        </w:rPr>
        <w:t xml:space="preserve">to separate different parts of your application </w:t>
      </w:r>
      <w:r>
        <w:rPr>
          <w:lang w:val="en-GB"/>
        </w:rPr>
        <w:t>(e.g.</w:t>
      </w:r>
      <w:r w:rsidR="00AE3618">
        <w:rPr>
          <w:lang w:val="en-GB"/>
        </w:rPr>
        <w:t>,</w:t>
      </w:r>
      <w:r>
        <w:rPr>
          <w:lang w:val="en-GB"/>
        </w:rPr>
        <w:t xml:space="preserve"> </w:t>
      </w:r>
      <w:r w:rsidR="00161252">
        <w:rPr>
          <w:lang w:val="en-GB"/>
        </w:rPr>
        <w:t xml:space="preserve">area </w:t>
      </w:r>
      <w:r w:rsidR="00CD5800">
        <w:rPr>
          <w:lang w:val="en-GB"/>
        </w:rPr>
        <w:t>for administration)</w:t>
      </w:r>
    </w:p>
    <w:p w14:paraId="55E7D988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Adapt the default </w:t>
      </w:r>
      <w:r w:rsidRPr="00AD501D">
        <w:rPr>
          <w:b/>
          <w:lang w:val="en-GB"/>
        </w:rPr>
        <w:t xml:space="preserve">ASP.NET </w:t>
      </w:r>
      <w:r w:rsidR="00810B93">
        <w:rPr>
          <w:b/>
          <w:lang w:val="en-GB"/>
        </w:rPr>
        <w:t>Core</w:t>
      </w:r>
      <w:r w:rsidRPr="00AD501D">
        <w:rPr>
          <w:b/>
          <w:lang w:val="en-GB"/>
        </w:rPr>
        <w:t xml:space="preserve"> site template</w:t>
      </w:r>
      <w:r>
        <w:rPr>
          <w:lang w:val="en-GB"/>
        </w:rPr>
        <w:t xml:space="preserve"> or get another free theme</w:t>
      </w:r>
    </w:p>
    <w:p w14:paraId="3A91162A" w14:textId="77777777" w:rsidR="006D6011" w:rsidRPr="00CD5800" w:rsidRDefault="006D6011" w:rsidP="006D601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responsive design based on </w:t>
      </w:r>
      <w:r w:rsidRPr="00AD501D">
        <w:rPr>
          <w:b/>
          <w:lang w:val="en-GB"/>
        </w:rPr>
        <w:t>Twitter Bootstrap</w:t>
      </w:r>
      <w:r w:rsidR="00CD5800">
        <w:rPr>
          <w:b/>
          <w:lang w:val="en-GB"/>
        </w:rPr>
        <w:t xml:space="preserve"> </w:t>
      </w:r>
      <w:r w:rsidR="00A802B7">
        <w:rPr>
          <w:b/>
          <w:lang w:val="en-US"/>
        </w:rPr>
        <w:t>/</w:t>
      </w:r>
      <w:r w:rsidR="00CD5800">
        <w:rPr>
          <w:b/>
          <w:lang w:val="en-US"/>
        </w:rPr>
        <w:t xml:space="preserve"> </w:t>
      </w:r>
      <w:r w:rsidR="00A802B7">
        <w:rPr>
          <w:b/>
          <w:lang w:val="en-US"/>
        </w:rPr>
        <w:t>Google M</w:t>
      </w:r>
      <w:r w:rsidR="001148A9">
        <w:rPr>
          <w:b/>
          <w:lang w:val="en-US"/>
        </w:rPr>
        <w:t>aterial design</w:t>
      </w:r>
    </w:p>
    <w:p w14:paraId="6B0C2857" w14:textId="77777777" w:rsidR="00CD5800" w:rsidRDefault="00CD5800" w:rsidP="00EB08E2">
      <w:pPr>
        <w:pStyle w:val="ListParagraph"/>
        <w:numPr>
          <w:ilvl w:val="1"/>
          <w:numId w:val="26"/>
        </w:numPr>
        <w:rPr>
          <w:lang w:val="en-GB"/>
        </w:rPr>
      </w:pPr>
      <w:r w:rsidRPr="00CD5800">
        <w:rPr>
          <w:lang w:val="en-US"/>
        </w:rPr>
        <w:t>Or just design your own</w:t>
      </w:r>
    </w:p>
    <w:p w14:paraId="4C747EB3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the standard </w:t>
      </w:r>
      <w:r w:rsidRPr="00AD501D">
        <w:rPr>
          <w:b/>
          <w:lang w:val="en-GB"/>
        </w:rPr>
        <w:t>ASP.NET Identity System</w:t>
      </w:r>
      <w:r>
        <w:rPr>
          <w:lang w:val="en-GB"/>
        </w:rPr>
        <w:t xml:space="preserve"> for managing </w:t>
      </w:r>
      <w:r w:rsidR="003C7413">
        <w:rPr>
          <w:b/>
          <w:lang w:val="en-GB"/>
        </w:rPr>
        <w:t>U</w:t>
      </w:r>
      <w:r w:rsidRPr="00AD501D">
        <w:rPr>
          <w:b/>
          <w:lang w:val="en-GB"/>
        </w:rPr>
        <w:t>sers</w:t>
      </w:r>
      <w:r>
        <w:rPr>
          <w:lang w:val="en-GB"/>
        </w:rPr>
        <w:t xml:space="preserve"> and </w:t>
      </w:r>
      <w:r w:rsidR="003C7413">
        <w:rPr>
          <w:b/>
          <w:lang w:val="en-GB"/>
        </w:rPr>
        <w:t>R</w:t>
      </w:r>
      <w:r w:rsidRPr="00AD501D">
        <w:rPr>
          <w:b/>
          <w:lang w:val="en-GB"/>
        </w:rPr>
        <w:t>oles</w:t>
      </w:r>
    </w:p>
    <w:p w14:paraId="2C2D84DA" w14:textId="07C9754D" w:rsidR="006D6011" w:rsidRDefault="006D6011" w:rsidP="00161252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Your registered users should have at least</w:t>
      </w:r>
      <w:r w:rsidR="00776225">
        <w:rPr>
          <w:lang w:val="en-GB"/>
        </w:rPr>
        <w:t xml:space="preserve"> </w:t>
      </w:r>
      <w:r w:rsidR="00161252">
        <w:rPr>
          <w:lang w:val="en-GB"/>
        </w:rPr>
        <w:t>these</w:t>
      </w:r>
      <w:r w:rsidR="00776225">
        <w:rPr>
          <w:lang w:val="en-GB"/>
        </w:rPr>
        <w:t xml:space="preserve"> </w:t>
      </w:r>
      <w:r w:rsidR="00776225">
        <w:rPr>
          <w:lang w:val="en-US"/>
        </w:rPr>
        <w:t>two</w:t>
      </w:r>
      <w:r>
        <w:rPr>
          <w:lang w:val="en-GB"/>
        </w:rPr>
        <w:t xml:space="preserve"> roles: </w:t>
      </w:r>
      <w:r w:rsidR="00646F6F">
        <w:rPr>
          <w:b/>
          <w:lang w:val="en-GB"/>
        </w:rPr>
        <w:t>U</w:t>
      </w:r>
      <w:r w:rsidRPr="00AD501D">
        <w:rPr>
          <w:b/>
          <w:lang w:val="en-GB"/>
        </w:rPr>
        <w:t>ser</w:t>
      </w:r>
      <w:r>
        <w:rPr>
          <w:lang w:val="en-GB"/>
        </w:rPr>
        <w:t xml:space="preserve"> and </w:t>
      </w:r>
      <w:r w:rsidR="00646F6F">
        <w:rPr>
          <w:b/>
          <w:lang w:val="en-GB"/>
        </w:rPr>
        <w:t>A</w:t>
      </w:r>
      <w:r w:rsidRPr="00AD501D">
        <w:rPr>
          <w:b/>
          <w:lang w:val="en-GB"/>
        </w:rPr>
        <w:t>dministrator</w:t>
      </w:r>
    </w:p>
    <w:p w14:paraId="694E6148" w14:textId="68E4BC8B" w:rsidR="00CD5800" w:rsidRDefault="00CD5800" w:rsidP="00F341F9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, implement your</w:t>
      </w:r>
      <w:r w:rsidR="00E8597A">
        <w:rPr>
          <w:lang w:val="en-GB"/>
        </w:rPr>
        <w:t xml:space="preserve"> own</w:t>
      </w:r>
      <w:r>
        <w:rPr>
          <w:lang w:val="en-GB"/>
        </w:rPr>
        <w:t xml:space="preserve"> user management system</w:t>
      </w:r>
    </w:p>
    <w:p w14:paraId="7EF6E8EF" w14:textId="77777777" w:rsidR="006D6011" w:rsidRDefault="00CD5800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Optionally, u</w:t>
      </w:r>
      <w:r w:rsidR="006D6011">
        <w:rPr>
          <w:lang w:val="en-GB"/>
        </w:rPr>
        <w:t xml:space="preserve">se </w:t>
      </w:r>
      <w:r w:rsidR="006D6011" w:rsidRPr="00AD501D">
        <w:rPr>
          <w:b/>
          <w:lang w:val="en-GB"/>
        </w:rPr>
        <w:t xml:space="preserve">AJAX </w:t>
      </w:r>
      <w:r w:rsidR="00161252">
        <w:rPr>
          <w:bCs/>
          <w:lang w:val="en-GB"/>
        </w:rPr>
        <w:t>request to asynchronously load and display data</w:t>
      </w:r>
      <w:r w:rsidR="00161252">
        <w:rPr>
          <w:b/>
          <w:lang w:val="en-GB"/>
        </w:rPr>
        <w:t xml:space="preserve"> </w:t>
      </w:r>
      <w:r w:rsidR="00161252" w:rsidRPr="00161252">
        <w:rPr>
          <w:bCs/>
          <w:lang w:val="en-GB"/>
        </w:rPr>
        <w:t>somewh</w:t>
      </w:r>
      <w:r w:rsidR="00161252">
        <w:rPr>
          <w:bCs/>
          <w:lang w:val="en-GB"/>
        </w:rPr>
        <w:t>er</w:t>
      </w:r>
      <w:r w:rsidR="00161252" w:rsidRPr="00161252">
        <w:rPr>
          <w:bCs/>
          <w:lang w:val="en-GB"/>
        </w:rPr>
        <w:t>e in</w:t>
      </w:r>
      <w:r w:rsidR="006D6011">
        <w:rPr>
          <w:lang w:val="en-GB"/>
        </w:rPr>
        <w:t xml:space="preserve"> your application</w:t>
      </w:r>
    </w:p>
    <w:p w14:paraId="61531A99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Write </w:t>
      </w:r>
      <w:r w:rsidR="00A40478">
        <w:rPr>
          <w:b/>
          <w:lang w:val="en-GB"/>
        </w:rPr>
        <w:t>U</w:t>
      </w:r>
      <w:r w:rsidRPr="00AD501D">
        <w:rPr>
          <w:b/>
          <w:lang w:val="en-GB"/>
        </w:rPr>
        <w:t xml:space="preserve">nit </w:t>
      </w:r>
      <w:r w:rsidR="00A40478">
        <w:rPr>
          <w:b/>
          <w:lang w:val="en-GB"/>
        </w:rPr>
        <w:t>T</w:t>
      </w:r>
      <w:r w:rsidRPr="00AD501D">
        <w:rPr>
          <w:b/>
          <w:lang w:val="en-GB"/>
        </w:rPr>
        <w:t>ests</w:t>
      </w:r>
      <w:r>
        <w:rPr>
          <w:lang w:val="en-GB"/>
        </w:rPr>
        <w:t xml:space="preserve"> for your logic, controllers, actions, helpers, etc.</w:t>
      </w:r>
    </w:p>
    <w:p w14:paraId="4C305080" w14:textId="6BA912CC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 should </w:t>
      </w:r>
      <w:r w:rsidR="00E6264B" w:rsidRPr="00264386">
        <w:rPr>
          <w:b/>
          <w:bCs/>
          <w:lang w:val="en-GB"/>
        </w:rPr>
        <w:t>cover</w:t>
      </w:r>
      <w:r w:rsidR="00E6264B">
        <w:rPr>
          <w:lang w:val="en-GB"/>
        </w:rPr>
        <w:t xml:space="preserve"> at least </w:t>
      </w:r>
      <w:r w:rsidR="005C1C72">
        <w:rPr>
          <w:b/>
          <w:bCs/>
        </w:rPr>
        <w:t>65</w:t>
      </w:r>
      <w:r w:rsidR="00E6264B" w:rsidRPr="006028CC">
        <w:rPr>
          <w:b/>
          <w:bCs/>
          <w:lang w:val="en-GB"/>
        </w:rPr>
        <w:t>%</w:t>
      </w:r>
      <w:r w:rsidR="00E6264B">
        <w:rPr>
          <w:lang w:val="en-GB"/>
        </w:rPr>
        <w:t xml:space="preserve"> </w:t>
      </w:r>
      <w:r w:rsidR="00E6264B" w:rsidRPr="006C48DE">
        <w:rPr>
          <w:lang w:val="en-GB"/>
        </w:rPr>
        <w:t xml:space="preserve">of your </w:t>
      </w:r>
      <w:r w:rsidR="00222920" w:rsidRPr="006C48DE">
        <w:rPr>
          <w:lang w:val="en-GB"/>
        </w:rPr>
        <w:t xml:space="preserve">business </w:t>
      </w:r>
      <w:r w:rsidR="00E6264B" w:rsidRPr="006C48DE">
        <w:rPr>
          <w:lang w:val="en-GB"/>
        </w:rPr>
        <w:t>logic</w:t>
      </w:r>
      <w:r w:rsidR="006C48DE">
        <w:rPr>
          <w:lang w:val="en-GB"/>
        </w:rPr>
        <w:t xml:space="preserve"> </w:t>
      </w:r>
      <w:r w:rsidR="006C48DE">
        <w:rPr>
          <w:lang w:val="en-US"/>
        </w:rPr>
        <w:t>implemented in the services.</w:t>
      </w:r>
    </w:p>
    <w:p w14:paraId="748D0E12" w14:textId="77777777" w:rsidR="00CD5800" w:rsidRDefault="00161252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Implement</w:t>
      </w:r>
      <w:r w:rsidR="00D57678">
        <w:rPr>
          <w:lang w:val="en-GB"/>
        </w:rPr>
        <w:t xml:space="preserve"> </w:t>
      </w:r>
      <w:r w:rsidR="00D57678" w:rsidRPr="00AD501D">
        <w:rPr>
          <w:b/>
          <w:lang w:val="en-GB"/>
        </w:rPr>
        <w:t>error handling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data validation</w:t>
      </w:r>
      <w:r w:rsidR="00D57678">
        <w:rPr>
          <w:lang w:val="en-GB"/>
        </w:rPr>
        <w:t xml:space="preserve"> to avoid crashes when invali</w:t>
      </w:r>
      <w:r w:rsidR="00CD5800">
        <w:rPr>
          <w:lang w:val="en-GB"/>
        </w:rPr>
        <w:t>d data is entered</w:t>
      </w:r>
    </w:p>
    <w:p w14:paraId="3929403E" w14:textId="77777777" w:rsidR="006C48DE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B</w:t>
      </w:r>
      <w:r w:rsidR="00D57678">
        <w:rPr>
          <w:lang w:val="en-GB"/>
        </w:rPr>
        <w:t xml:space="preserve">oth </w:t>
      </w:r>
      <w:r w:rsidR="00D57678" w:rsidRPr="00AD501D">
        <w:rPr>
          <w:b/>
          <w:lang w:val="en-GB"/>
        </w:rPr>
        <w:t>client-side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server-side</w:t>
      </w:r>
      <w:r>
        <w:rPr>
          <w:lang w:val="en-GB"/>
        </w:rPr>
        <w:t>, even at the database(s)</w:t>
      </w:r>
    </w:p>
    <w:p w14:paraId="40F51E90" w14:textId="77777777" w:rsidR="006C48DE" w:rsidRDefault="006C48DE" w:rsidP="00CD5800">
      <w:pPr>
        <w:pStyle w:val="ListParagraph"/>
        <w:numPr>
          <w:ilvl w:val="1"/>
          <w:numId w:val="26"/>
        </w:numPr>
        <w:rPr>
          <w:lang w:val="en-GB"/>
        </w:rPr>
      </w:pPr>
      <w:r w:rsidRPr="006C48DE">
        <w:rPr>
          <w:b/>
          <w:bCs/>
          <w:lang w:val="en-GB"/>
        </w:rPr>
        <w:t>Custom views</w:t>
      </w:r>
      <w:r>
        <w:rPr>
          <w:lang w:val="en-GB"/>
        </w:rPr>
        <w:t xml:space="preserve"> should be created for the following responses:</w:t>
      </w:r>
      <w:r w:rsidR="00A2341E">
        <w:rPr>
          <w:lang w:val="en-GB"/>
        </w:rPr>
        <w:t xml:space="preserve"> </w:t>
      </w:r>
    </w:p>
    <w:p w14:paraId="6A5866CC" w14:textId="773E0305" w:rsidR="006C48DE" w:rsidRDefault="00A2341E" w:rsidP="006C48DE">
      <w:pPr>
        <w:pStyle w:val="ListParagraph"/>
        <w:numPr>
          <w:ilvl w:val="2"/>
          <w:numId w:val="26"/>
        </w:numPr>
        <w:rPr>
          <w:lang w:val="en-GB"/>
        </w:rPr>
      </w:pPr>
      <w:r w:rsidRPr="006C48DE">
        <w:rPr>
          <w:lang w:val="en-GB"/>
        </w:rPr>
        <w:t>404 Not Found Page</w:t>
      </w:r>
    </w:p>
    <w:p w14:paraId="6261C4FE" w14:textId="771367B1" w:rsidR="006D6011" w:rsidRPr="006C48DE" w:rsidRDefault="00A2341E" w:rsidP="006C48DE">
      <w:pPr>
        <w:pStyle w:val="ListParagraph"/>
        <w:numPr>
          <w:ilvl w:val="2"/>
          <w:numId w:val="26"/>
        </w:numPr>
        <w:rPr>
          <w:lang w:val="en-GB"/>
        </w:rPr>
      </w:pPr>
      <w:r w:rsidRPr="006C48DE">
        <w:rPr>
          <w:lang w:val="en-GB"/>
        </w:rPr>
        <w:t xml:space="preserve">500 </w:t>
      </w:r>
      <w:r w:rsidR="007B585F" w:rsidRPr="007B585F">
        <w:t>Internal Server Error</w:t>
      </w:r>
    </w:p>
    <w:p w14:paraId="5BCF393C" w14:textId="77777777" w:rsidR="00D57678" w:rsidRPr="00AD501D" w:rsidRDefault="00D57678" w:rsidP="0016125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lang w:val="en-GB"/>
        </w:rPr>
        <w:t xml:space="preserve">Handle correctly the special </w:t>
      </w:r>
      <w:r w:rsidRPr="003A2B25">
        <w:rPr>
          <w:b/>
          <w:lang w:val="en-GB"/>
        </w:rPr>
        <w:t>HTML characters</w:t>
      </w:r>
      <w:r>
        <w:rPr>
          <w:lang w:val="en-GB"/>
        </w:rPr>
        <w:t xml:space="preserve"> and tags like </w:t>
      </w:r>
      <w:r w:rsidRPr="00744C07">
        <w:rPr>
          <w:rStyle w:val="Strong"/>
          <w:noProof/>
          <w:lang w:val="en-US"/>
        </w:rPr>
        <w:t>&lt;br /&gt;</w:t>
      </w:r>
      <w:r w:rsidRPr="00744C07">
        <w:rPr>
          <w:lang w:val="en-US"/>
        </w:rPr>
        <w:t xml:space="preserve"> and </w:t>
      </w:r>
      <w:r w:rsidRPr="00744C07">
        <w:rPr>
          <w:rStyle w:val="Strong"/>
          <w:lang w:val="en-US"/>
        </w:rPr>
        <w:t>&lt;script&gt;</w:t>
      </w:r>
      <w:r w:rsidR="00CD5800">
        <w:rPr>
          <w:rStyle w:val="Strong"/>
          <w:b w:val="0"/>
          <w:bCs w:val="0"/>
          <w:lang w:val="en-US"/>
        </w:rPr>
        <w:t xml:space="preserve"> (escape special characters)</w:t>
      </w:r>
    </w:p>
    <w:p w14:paraId="37D3A164" w14:textId="77777777" w:rsidR="00AD501D" w:rsidRPr="00CD5800" w:rsidRDefault="00AD501D" w:rsidP="006D6011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 xml:space="preserve">Use </w:t>
      </w:r>
      <w:r w:rsidR="00EB6B44">
        <w:rPr>
          <w:rStyle w:val="Strong"/>
          <w:noProof/>
          <w:lang w:val="en-US"/>
        </w:rPr>
        <w:t>Dependency Injection</w:t>
      </w:r>
    </w:p>
    <w:p w14:paraId="4CE35710" w14:textId="12AAD7A0" w:rsidR="00CD5800" w:rsidRPr="00247722" w:rsidRDefault="00CD5800" w:rsidP="00CD5800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lang w:val="en-GB"/>
        </w:rPr>
      </w:pPr>
      <w:r w:rsidRPr="00CD5800">
        <w:rPr>
          <w:rStyle w:val="Strong"/>
          <w:b w:val="0"/>
          <w:noProof/>
          <w:lang w:val="en-US"/>
        </w:rPr>
        <w:t>The built-in one in ASP.NET Core is perfectly fine</w:t>
      </w:r>
    </w:p>
    <w:p w14:paraId="3F1EBEB6" w14:textId="5622F805" w:rsidR="00247722" w:rsidRPr="002E2565" w:rsidRDefault="0055186A" w:rsidP="0024772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noProof/>
          <w:lang w:val="en-US"/>
        </w:rPr>
        <w:lastRenderedPageBreak/>
        <w:t>A</w:t>
      </w:r>
      <w:r w:rsidR="00247722">
        <w:rPr>
          <w:rStyle w:val="Strong"/>
          <w:b w:val="0"/>
          <w:noProof/>
          <w:lang w:val="en-US"/>
        </w:rPr>
        <w:t xml:space="preserve">dd </w:t>
      </w:r>
      <w:r w:rsidR="00247722" w:rsidRPr="00084C78">
        <w:rPr>
          <w:rStyle w:val="Strong"/>
          <w:bCs w:val="0"/>
          <w:noProof/>
          <w:lang w:val="en-US"/>
        </w:rPr>
        <w:t>pagination</w:t>
      </w:r>
      <w:r w:rsidR="00FF360E">
        <w:rPr>
          <w:rStyle w:val="Strong"/>
          <w:bCs w:val="0"/>
          <w:noProof/>
          <w:lang w:val="en-US"/>
        </w:rPr>
        <w:t xml:space="preserve"> </w:t>
      </w:r>
      <w:r w:rsidR="00247722" w:rsidRPr="00084C78">
        <w:rPr>
          <w:rStyle w:val="Strong"/>
          <w:bCs w:val="0"/>
          <w:noProof/>
          <w:lang w:val="en-US"/>
        </w:rPr>
        <w:t>functionality</w:t>
      </w:r>
      <w:r>
        <w:rPr>
          <w:rStyle w:val="Strong"/>
          <w:bCs w:val="0"/>
          <w:noProof/>
          <w:lang w:val="en-US"/>
        </w:rPr>
        <w:t>. It is acceptable not having this functionality, only if the structure of the application doesn’t allow it.</w:t>
      </w:r>
    </w:p>
    <w:p w14:paraId="1F90D0AB" w14:textId="340D81BB" w:rsidR="002E2565" w:rsidRPr="00CD5800" w:rsidRDefault="0055186A" w:rsidP="0024772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noProof/>
          <w:lang w:val="en-US"/>
        </w:rPr>
        <w:t>A</w:t>
      </w:r>
      <w:r w:rsidR="002E2565" w:rsidRPr="00AD6FA7">
        <w:rPr>
          <w:rStyle w:val="Strong"/>
          <w:b w:val="0"/>
          <w:noProof/>
          <w:lang w:val="en-US"/>
        </w:rPr>
        <w:t>dd</w:t>
      </w:r>
      <w:r w:rsidR="002E2565">
        <w:rPr>
          <w:rStyle w:val="Strong"/>
          <w:bCs w:val="0"/>
          <w:noProof/>
          <w:lang w:val="en-US"/>
        </w:rPr>
        <w:t xml:space="preserve"> search </w:t>
      </w:r>
      <w:r w:rsidR="002E2565" w:rsidRPr="00AD6FA7">
        <w:rPr>
          <w:rStyle w:val="Strong"/>
          <w:b w:val="0"/>
          <w:noProof/>
          <w:lang w:val="en-US"/>
        </w:rPr>
        <w:t>or</w:t>
      </w:r>
      <w:r w:rsidR="002E2565">
        <w:rPr>
          <w:rStyle w:val="Strong"/>
          <w:bCs w:val="0"/>
          <w:noProof/>
          <w:lang w:val="en-US"/>
        </w:rPr>
        <w:t xml:space="preserve"> filtering functionality</w:t>
      </w:r>
    </w:p>
    <w:p w14:paraId="488FE391" w14:textId="27B2E4D5" w:rsidR="00AD501D" w:rsidRPr="00686716" w:rsidRDefault="00CD5800" w:rsidP="00744C07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>Optionally, u</w:t>
      </w:r>
      <w:r w:rsidR="00AD501D">
        <w:rPr>
          <w:rStyle w:val="Strong"/>
          <w:b w:val="0"/>
          <w:lang w:val="en-GB"/>
        </w:rPr>
        <w:t xml:space="preserve">se </w:t>
      </w:r>
      <w:r w:rsidR="00AD501D" w:rsidRPr="00744C07">
        <w:rPr>
          <w:rStyle w:val="Strong"/>
          <w:noProof/>
          <w:lang w:val="en-US"/>
        </w:rPr>
        <w:t>Auto</w:t>
      </w:r>
      <w:r w:rsidR="00744C07" w:rsidRPr="00744C07">
        <w:rPr>
          <w:rStyle w:val="Strong"/>
          <w:noProof/>
          <w:lang w:val="en-US"/>
        </w:rPr>
        <w:t>М</w:t>
      </w:r>
      <w:r w:rsidR="00AD501D" w:rsidRPr="00744C07">
        <w:rPr>
          <w:rStyle w:val="Strong"/>
          <w:noProof/>
          <w:lang w:val="en-US"/>
        </w:rPr>
        <w:t>app</w:t>
      </w:r>
      <w:r w:rsidR="00C86B07">
        <w:rPr>
          <w:rStyle w:val="Strong"/>
          <w:noProof/>
          <w:lang w:val="en-US"/>
        </w:rPr>
        <w:t>ing</w:t>
      </w:r>
    </w:p>
    <w:p w14:paraId="15018E48" w14:textId="0348B872" w:rsidR="00686716" w:rsidRPr="00443362" w:rsidRDefault="00686716" w:rsidP="00744C07">
      <w:pPr>
        <w:pStyle w:val="ListParagraph"/>
        <w:numPr>
          <w:ilvl w:val="0"/>
          <w:numId w:val="26"/>
        </w:numPr>
        <w:rPr>
          <w:rStyle w:val="Strong"/>
          <w:lang w:val="en-GB"/>
        </w:rPr>
      </w:pPr>
      <w:r w:rsidRPr="00443362">
        <w:rPr>
          <w:rStyle w:val="Strong"/>
          <w:lang w:val="en-US"/>
        </w:rPr>
        <w:t>Seedi</w:t>
      </w:r>
      <w:r w:rsidR="006D7132" w:rsidRPr="00443362">
        <w:rPr>
          <w:rStyle w:val="Strong"/>
          <w:lang w:val="en-US"/>
        </w:rPr>
        <w:t>n</w:t>
      </w:r>
      <w:r w:rsidRPr="00443362">
        <w:rPr>
          <w:rStyle w:val="Strong"/>
          <w:lang w:val="en-US"/>
        </w:rPr>
        <w:t>g data</w:t>
      </w:r>
      <w:r w:rsidR="006D7132" w:rsidRPr="00443362">
        <w:rPr>
          <w:rStyle w:val="Strong"/>
          <w:lang w:val="en-US"/>
        </w:rPr>
        <w:t>:</w:t>
      </w:r>
    </w:p>
    <w:p w14:paraId="15048AD4" w14:textId="226C70BD" w:rsidR="006D7132" w:rsidRPr="006D7132" w:rsidRDefault="006D7132" w:rsidP="00CF3CB6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lang w:val="en-GB"/>
        </w:rPr>
      </w:pPr>
      <w:r w:rsidRPr="006D7132">
        <w:rPr>
          <w:rStyle w:val="Strong"/>
          <w:b w:val="0"/>
          <w:bCs w:val="0"/>
          <w:lang w:val="en-GB"/>
        </w:rPr>
        <w:t xml:space="preserve">Seed the database with </w:t>
      </w:r>
      <w:r w:rsidRPr="00443362">
        <w:rPr>
          <w:rStyle w:val="Strong"/>
          <w:lang w:val="en-GB"/>
        </w:rPr>
        <w:t>relevant data</w:t>
      </w:r>
      <w:r w:rsidRPr="006D7132">
        <w:rPr>
          <w:rStyle w:val="Strong"/>
          <w:b w:val="0"/>
          <w:bCs w:val="0"/>
          <w:lang w:val="en-GB"/>
        </w:rPr>
        <w:t>.</w:t>
      </w:r>
    </w:p>
    <w:p w14:paraId="531A1AF3" w14:textId="7F84CAB1" w:rsidR="00AD501D" w:rsidRDefault="00AD501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 w:rsidRPr="00744C07">
        <w:rPr>
          <w:rStyle w:val="Strong"/>
          <w:lang w:val="en-US"/>
        </w:rPr>
        <w:t xml:space="preserve">Prevent </w:t>
      </w:r>
      <w:r w:rsidRPr="00744C07">
        <w:rPr>
          <w:rStyle w:val="Strong"/>
          <w:b w:val="0"/>
          <w:lang w:val="en-US"/>
        </w:rPr>
        <w:t xml:space="preserve">from </w:t>
      </w:r>
      <w:r w:rsidRPr="00744C07">
        <w:rPr>
          <w:rStyle w:val="Strong"/>
          <w:lang w:val="en-US"/>
        </w:rPr>
        <w:t>security</w:t>
      </w:r>
      <w:r w:rsidRPr="00744C07">
        <w:rPr>
          <w:rStyle w:val="Strong"/>
          <w:b w:val="0"/>
          <w:lang w:val="en-US"/>
        </w:rPr>
        <w:t xml:space="preserve"> </w:t>
      </w:r>
      <w:r w:rsidR="00744C07" w:rsidRPr="00744C07">
        <w:rPr>
          <w:rStyle w:val="Strong"/>
          <w:bCs w:val="0"/>
          <w:lang w:val="en-US"/>
        </w:rPr>
        <w:t>vulnerabilities</w:t>
      </w:r>
      <w:r w:rsidR="00744C07" w:rsidRPr="00744C07">
        <w:rPr>
          <w:rStyle w:val="Strong"/>
          <w:b w:val="0"/>
          <w:lang w:val="en-US"/>
        </w:rPr>
        <w:t xml:space="preserve"> like </w:t>
      </w:r>
      <w:r w:rsidRPr="00CB7908">
        <w:rPr>
          <w:rStyle w:val="Strong"/>
          <w:lang w:val="en-US"/>
        </w:rPr>
        <w:t>SQL Injection</w:t>
      </w:r>
      <w:r w:rsidRPr="00744C07">
        <w:rPr>
          <w:rStyle w:val="Strong"/>
          <w:b w:val="0"/>
          <w:lang w:val="en-US"/>
        </w:rPr>
        <w:t xml:space="preserve">, </w:t>
      </w:r>
      <w:r w:rsidRPr="00CB7908">
        <w:rPr>
          <w:rStyle w:val="Strong"/>
          <w:lang w:val="en-US"/>
        </w:rPr>
        <w:t>XSS</w:t>
      </w:r>
      <w:r w:rsidRPr="00744C07">
        <w:rPr>
          <w:rStyle w:val="Strong"/>
          <w:b w:val="0"/>
          <w:lang w:val="en-US"/>
        </w:rPr>
        <w:t xml:space="preserve">, </w:t>
      </w:r>
      <w:r w:rsidR="00D239CA" w:rsidRPr="00CB7908">
        <w:rPr>
          <w:rStyle w:val="Strong"/>
          <w:lang w:val="en-US"/>
        </w:rPr>
        <w:t>C</w:t>
      </w:r>
      <w:r w:rsidRPr="00CB7908">
        <w:rPr>
          <w:rStyle w:val="Strong"/>
          <w:lang w:val="en-US"/>
        </w:rPr>
        <w:t>SRF</w:t>
      </w:r>
      <w:r w:rsidRPr="00744C07">
        <w:rPr>
          <w:rStyle w:val="Strong"/>
          <w:b w:val="0"/>
          <w:lang w:val="en-US"/>
        </w:rPr>
        <w:t xml:space="preserve">, </w:t>
      </w:r>
      <w:r w:rsidR="00744C07" w:rsidRPr="00744C07">
        <w:rPr>
          <w:rStyle w:val="Strong"/>
          <w:b w:val="0"/>
          <w:lang w:val="en-US"/>
        </w:rPr>
        <w:t>p</w:t>
      </w:r>
      <w:r w:rsidRPr="00744C07">
        <w:rPr>
          <w:rStyle w:val="Strong"/>
          <w:b w:val="0"/>
          <w:lang w:val="en-US"/>
        </w:rPr>
        <w:t xml:space="preserve">arameter </w:t>
      </w:r>
      <w:r w:rsidR="00744C07" w:rsidRPr="00744C07">
        <w:rPr>
          <w:rStyle w:val="Strong"/>
          <w:b w:val="0"/>
          <w:lang w:val="en-US"/>
        </w:rPr>
        <w:t>t</w:t>
      </w:r>
      <w:r w:rsidRPr="00744C07">
        <w:rPr>
          <w:rStyle w:val="Strong"/>
          <w:b w:val="0"/>
          <w:lang w:val="en-US"/>
        </w:rPr>
        <w:t xml:space="preserve">ampering, </w:t>
      </w:r>
      <w:r w:rsidR="00273809" w:rsidRPr="00A52800">
        <w:rPr>
          <w:rStyle w:val="Strong"/>
          <w:bCs w:val="0"/>
          <w:lang w:val="en-US"/>
        </w:rPr>
        <w:t>AutoForgeryToken</w:t>
      </w:r>
      <w:r w:rsidR="00273809">
        <w:rPr>
          <w:rStyle w:val="Strong"/>
          <w:b w:val="0"/>
          <w:lang w:val="en-US"/>
        </w:rPr>
        <w:t xml:space="preserve">, </w:t>
      </w:r>
      <w:r w:rsidRPr="00744C07">
        <w:rPr>
          <w:rStyle w:val="Strong"/>
          <w:b w:val="0"/>
          <w:lang w:val="en-US"/>
        </w:rPr>
        <w:t>etc.</w:t>
      </w:r>
    </w:p>
    <w:p w14:paraId="2B88BDFC" w14:textId="19646211" w:rsidR="00B171ED" w:rsidRPr="0087391A" w:rsidRDefault="00B171ED" w:rsidP="00CD5800">
      <w:pPr>
        <w:pStyle w:val="ListParagraph"/>
        <w:numPr>
          <w:ilvl w:val="0"/>
          <w:numId w:val="26"/>
        </w:numPr>
        <w:rPr>
          <w:rStyle w:val="Strong"/>
          <w:bCs w:val="0"/>
          <w:lang w:val="en-US"/>
        </w:rPr>
      </w:pPr>
      <w:r>
        <w:rPr>
          <w:rStyle w:val="Strong"/>
          <w:lang w:val="en-US"/>
        </w:rPr>
        <w:t xml:space="preserve">DO NOT </w:t>
      </w:r>
      <w:r w:rsidRPr="0087391A">
        <w:rPr>
          <w:rStyle w:val="Strong"/>
          <w:bCs w:val="0"/>
          <w:lang w:val="en-US"/>
        </w:rPr>
        <w:t>use the project developed during the lectures by the lecturer. Try to do something different</w:t>
      </w:r>
      <w:r w:rsidR="00F411A7">
        <w:rPr>
          <w:rStyle w:val="Strong"/>
          <w:bCs w:val="0"/>
          <w:lang w:val="en-US"/>
        </w:rPr>
        <w:t xml:space="preserve"> and implement your own idea.</w:t>
      </w:r>
    </w:p>
    <w:p w14:paraId="37ED40FE" w14:textId="77777777" w:rsidR="007D59E1" w:rsidRDefault="007D59E1" w:rsidP="007D59E1">
      <w:pPr>
        <w:pStyle w:val="Heading2"/>
        <w:rPr>
          <w:lang w:val="en-US"/>
        </w:rPr>
      </w:pPr>
      <w:r w:rsidRPr="007D59E1">
        <w:rPr>
          <w:lang w:val="en-US"/>
        </w:rPr>
        <w:t>Additional Requirements</w:t>
      </w:r>
    </w:p>
    <w:p w14:paraId="23E31EF3" w14:textId="77777777" w:rsidR="00966E39" w:rsidRPr="00966E39" w:rsidRDefault="00966E39" w:rsidP="00966E39">
      <w:pPr>
        <w:rPr>
          <w:lang w:val="en-US"/>
        </w:rPr>
      </w:pPr>
      <w:r>
        <w:rPr>
          <w:lang w:val="en-US"/>
        </w:rPr>
        <w:t xml:space="preserve">Your Project </w:t>
      </w:r>
      <w:r w:rsidRPr="00CA0F1D">
        <w:rPr>
          <w:b/>
          <w:bCs/>
          <w:lang w:val="en-US"/>
        </w:rPr>
        <w:t>MUST</w:t>
      </w:r>
      <w:r>
        <w:rPr>
          <w:lang w:val="en-US"/>
        </w:rPr>
        <w:t xml:space="preserve"> have a well-structured </w:t>
      </w:r>
      <w:r w:rsidRPr="00CA0F1D">
        <w:rPr>
          <w:b/>
          <w:bCs/>
          <w:lang w:val="en-US"/>
        </w:rPr>
        <w:t>Architecture</w:t>
      </w:r>
      <w:r>
        <w:rPr>
          <w:lang w:val="en-US"/>
        </w:rPr>
        <w:t xml:space="preserve"> and a well-configured </w:t>
      </w:r>
      <w:r w:rsidRPr="00CA0F1D">
        <w:rPr>
          <w:b/>
          <w:bCs/>
          <w:lang w:val="en-US"/>
        </w:rPr>
        <w:t>Control Flow</w:t>
      </w:r>
      <w:r w:rsidR="003D2857" w:rsidRPr="007C36D9">
        <w:rPr>
          <w:lang w:val="en-US"/>
        </w:rPr>
        <w:t>.</w:t>
      </w:r>
      <w:r w:rsidR="00AD3944">
        <w:rPr>
          <w:lang w:val="en-US"/>
        </w:rPr>
        <w:t xml:space="preserve"> </w:t>
      </w:r>
    </w:p>
    <w:p w14:paraId="5B271F7A" w14:textId="3368B6DD" w:rsidR="00126789" w:rsidRDefault="00126789" w:rsidP="00744C07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best practices for O</w:t>
      </w:r>
      <w:r w:rsidR="008F7FCE">
        <w:rPr>
          <w:lang w:val="en-US"/>
        </w:rPr>
        <w:t>bject</w:t>
      </w:r>
      <w:r w:rsidR="00470B9C">
        <w:rPr>
          <w:lang w:val="en-US"/>
        </w:rPr>
        <w:t>-</w:t>
      </w:r>
      <w:r w:rsidR="008F7FCE">
        <w:rPr>
          <w:lang w:val="en-US"/>
        </w:rPr>
        <w:t>Oriented</w:t>
      </w:r>
      <w:r>
        <w:rPr>
          <w:lang w:val="en-US"/>
        </w:rPr>
        <w:t xml:space="preserve"> design</w:t>
      </w:r>
      <w:r w:rsidR="008F6A58">
        <w:rPr>
          <w:lang w:val="en-US"/>
        </w:rPr>
        <w:t xml:space="preserve"> and </w:t>
      </w:r>
      <w:r w:rsidR="008F6A58" w:rsidRPr="008F6A58">
        <w:rPr>
          <w:b/>
          <w:bCs/>
          <w:lang w:val="en-US"/>
        </w:rPr>
        <w:t>high-quality code</w:t>
      </w:r>
      <w:r w:rsidR="008F6A58">
        <w:rPr>
          <w:lang w:val="en-US"/>
        </w:rPr>
        <w:t xml:space="preserve"> for the </w:t>
      </w:r>
      <w:r w:rsidR="00744C07">
        <w:rPr>
          <w:lang w:val="en-US"/>
        </w:rPr>
        <w:t>Web application</w:t>
      </w:r>
      <w:r>
        <w:rPr>
          <w:lang w:val="en-US"/>
        </w:rPr>
        <w:t>:</w:t>
      </w:r>
    </w:p>
    <w:p w14:paraId="06EF64F0" w14:textId="19807FC6" w:rsidR="00126789" w:rsidRDefault="00CD5800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the OOP principles</w:t>
      </w:r>
      <w:r w:rsidRPr="00CD5800">
        <w:rPr>
          <w:lang w:val="en-US"/>
        </w:rPr>
        <w:t xml:space="preserve"> </w:t>
      </w:r>
      <w:r>
        <w:rPr>
          <w:lang w:val="en-US"/>
        </w:rPr>
        <w:t>properly: data encapsulation,</w:t>
      </w:r>
      <w:r w:rsidRPr="00CD5800">
        <w:rPr>
          <w:lang w:val="en-US"/>
        </w:rPr>
        <w:t xml:space="preserve"> </w:t>
      </w:r>
      <w:r>
        <w:rPr>
          <w:lang w:val="en-US"/>
        </w:rPr>
        <w:t>inheritance, abstraction and polymorphism</w:t>
      </w:r>
    </w:p>
    <w:p w14:paraId="290007F5" w14:textId="77777777" w:rsidR="00126789" w:rsidRP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exception handling properly</w:t>
      </w:r>
    </w:p>
    <w:p w14:paraId="013E0166" w14:textId="77777777" w:rsidR="00126789" w:rsidRDefault="00126789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principles of str</w:t>
      </w:r>
      <w:r w:rsidR="00CD5800">
        <w:rPr>
          <w:lang w:val="en-US"/>
        </w:rPr>
        <w:t>ong cohesion and loose coupling</w:t>
      </w:r>
    </w:p>
    <w:p w14:paraId="42C84CCB" w14:textId="77777777" w:rsidR="008F6A58" w:rsidRDefault="008F6A58" w:rsidP="008F6A58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Correctly format and structure your code, name your identif</w:t>
      </w:r>
      <w:r w:rsidR="00CD5800">
        <w:rPr>
          <w:lang w:val="en-US"/>
        </w:rPr>
        <w:t>iers and make the code readable</w:t>
      </w:r>
    </w:p>
    <w:p w14:paraId="1936DE11" w14:textId="0B20A82B" w:rsidR="0067152C" w:rsidRDefault="00CD5800" w:rsidP="00CD580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Make the user interface (</w:t>
      </w:r>
      <w:r w:rsidRPr="00CD5800">
        <w:rPr>
          <w:lang w:val="en-US"/>
        </w:rPr>
        <w:t>UI)</w:t>
      </w:r>
      <w:r>
        <w:rPr>
          <w:lang w:val="en-US"/>
        </w:rPr>
        <w:t xml:space="preserve"> good-</w:t>
      </w:r>
      <w:r w:rsidRPr="00CD5800">
        <w:rPr>
          <w:lang w:val="en-US"/>
        </w:rPr>
        <w:t xml:space="preserve">looking </w:t>
      </w:r>
      <w:r>
        <w:rPr>
          <w:lang w:val="en-US"/>
        </w:rPr>
        <w:t xml:space="preserve">and </w:t>
      </w:r>
      <w:r w:rsidRPr="00CD5800">
        <w:rPr>
          <w:lang w:val="en-US"/>
        </w:rPr>
        <w:t>easy to use</w:t>
      </w:r>
    </w:p>
    <w:p w14:paraId="68F1FAB4" w14:textId="77777777" w:rsidR="00F83BA1" w:rsidRPr="00CD5800" w:rsidRDefault="00F83BA1" w:rsidP="00F83BA1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If you provide a broken design, your Functionality Points will be sanctioned </w:t>
      </w:r>
    </w:p>
    <w:p w14:paraId="262BC500" w14:textId="77777777" w:rsidR="008E3890" w:rsidRDefault="0067152C" w:rsidP="0067152C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S</w:t>
      </w:r>
      <w:r w:rsidR="00CD5800">
        <w:rPr>
          <w:lang w:val="en-US"/>
        </w:rPr>
        <w:t>upport</w:t>
      </w:r>
      <w:r w:rsidR="008E3890">
        <w:rPr>
          <w:lang w:val="en-US"/>
        </w:rPr>
        <w:t xml:space="preserve"> all</w:t>
      </w:r>
      <w:r w:rsidR="00CD5800">
        <w:rPr>
          <w:lang w:val="en-US"/>
        </w:rPr>
        <w:t xml:space="preserve"> major</w:t>
      </w:r>
      <w:r w:rsidR="008E3890">
        <w:rPr>
          <w:lang w:val="en-US"/>
        </w:rPr>
        <w:t xml:space="preserve"> modern </w:t>
      </w:r>
      <w:r>
        <w:rPr>
          <w:lang w:val="en-US"/>
        </w:rPr>
        <w:t>W</w:t>
      </w:r>
      <w:r w:rsidR="008E3890">
        <w:rPr>
          <w:lang w:val="en-US"/>
        </w:rPr>
        <w:t>eb browsers</w:t>
      </w:r>
    </w:p>
    <w:p w14:paraId="792E0012" w14:textId="058C721F" w:rsidR="00B416D2" w:rsidRPr="006D7132" w:rsidRDefault="00CD5800" w:rsidP="006D7132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Optionally, make the site as responsive as possible – think about tablets and smartphones</w:t>
      </w:r>
    </w:p>
    <w:p w14:paraId="182363CE" w14:textId="77777777" w:rsidR="00F445AD" w:rsidRDefault="00F445AD" w:rsidP="00F445AD">
      <w:pPr>
        <w:pStyle w:val="Heading2"/>
        <w:rPr>
          <w:lang w:val="en-US"/>
        </w:rPr>
      </w:pPr>
      <w:r>
        <w:rPr>
          <w:lang w:val="en-US"/>
        </w:rPr>
        <w:t>Source Control</w:t>
      </w:r>
    </w:p>
    <w:p w14:paraId="20B88531" w14:textId="6B57E43C" w:rsidR="00126789" w:rsidRDefault="00126789" w:rsidP="00F445AD">
      <w:p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Use a </w:t>
      </w:r>
      <w:r w:rsidRPr="008F6A58">
        <w:rPr>
          <w:b/>
          <w:bCs/>
          <w:lang w:val="en-US"/>
        </w:rPr>
        <w:t>source control system</w:t>
      </w:r>
      <w:r w:rsidR="008F6A58">
        <w:rPr>
          <w:lang w:val="en-US"/>
        </w:rPr>
        <w:t xml:space="preserve"> by choice, e.g.</w:t>
      </w:r>
      <w:r w:rsidR="009E7A52">
        <w:rPr>
          <w:lang w:val="en-US"/>
        </w:rPr>
        <w:t>,</w:t>
      </w:r>
      <w:r w:rsidR="008F6A58">
        <w:rPr>
          <w:lang w:val="en-US"/>
        </w:rPr>
        <w:t xml:space="preserve"> </w:t>
      </w:r>
      <w:r w:rsidR="008F6A58" w:rsidRPr="00300A7B">
        <w:rPr>
          <w:b/>
          <w:bCs/>
          <w:lang w:val="en-US"/>
        </w:rPr>
        <w:t>GitHub</w:t>
      </w:r>
      <w:r w:rsidR="008F6A58">
        <w:rPr>
          <w:lang w:val="en-US"/>
        </w:rPr>
        <w:t xml:space="preserve">, </w:t>
      </w:r>
      <w:r w:rsidR="00501D85" w:rsidRPr="00300A7B">
        <w:rPr>
          <w:b/>
          <w:bCs/>
          <w:noProof/>
          <w:lang w:val="en-US"/>
        </w:rPr>
        <w:t>BitBucket</w:t>
      </w:r>
    </w:p>
    <w:p w14:paraId="61DA7AD8" w14:textId="77777777" w:rsidR="008E3890" w:rsidRPr="00C6428C" w:rsidRDefault="0012678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Submit a link to your </w:t>
      </w:r>
      <w:r w:rsidR="008F6A58" w:rsidRPr="006D7132">
        <w:rPr>
          <w:b/>
          <w:lang w:val="en-GB"/>
        </w:rPr>
        <w:t>public</w:t>
      </w:r>
      <w:r w:rsidR="008F6A58" w:rsidRPr="00C6428C">
        <w:rPr>
          <w:lang w:val="en-GB"/>
        </w:rPr>
        <w:t xml:space="preserve"> </w:t>
      </w:r>
      <w:r w:rsidR="0067152C" w:rsidRPr="00C6428C">
        <w:rPr>
          <w:lang w:val="en-GB"/>
        </w:rPr>
        <w:t xml:space="preserve">source code </w:t>
      </w:r>
      <w:r w:rsidR="00CD5800" w:rsidRPr="00C6428C">
        <w:rPr>
          <w:lang w:val="en-GB"/>
        </w:rPr>
        <w:t>repository</w:t>
      </w:r>
    </w:p>
    <w:p w14:paraId="15A7ACB4" w14:textId="57FAF5F1" w:rsidR="00633039" w:rsidRPr="00C6428C" w:rsidRDefault="0063303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</w:t>
      </w:r>
      <w:r w:rsidRPr="00C6428C">
        <w:rPr>
          <w:b/>
          <w:bCs/>
          <w:lang w:val="en-GB"/>
        </w:rPr>
        <w:t>commit</w:t>
      </w:r>
      <w:r w:rsidR="00470B9C">
        <w:rPr>
          <w:b/>
          <w:bCs/>
          <w:lang w:val="en-GB"/>
        </w:rPr>
        <w:t>ted</w:t>
      </w:r>
      <w:r w:rsidRPr="00C6428C">
        <w:rPr>
          <w:lang w:val="en-GB"/>
        </w:rPr>
        <w:t xml:space="preserve"> in at least </w:t>
      </w:r>
      <w:r w:rsidRPr="00C6428C">
        <w:rPr>
          <w:b/>
          <w:bCs/>
          <w:lang w:val="en-GB"/>
        </w:rPr>
        <w:t>5 DIFFERENT</w:t>
      </w:r>
      <w:r w:rsidRPr="00C6428C">
        <w:rPr>
          <w:lang w:val="en-GB"/>
        </w:rPr>
        <w:t xml:space="preserve"> days</w:t>
      </w:r>
    </w:p>
    <w:p w14:paraId="5C992F02" w14:textId="2709A1FF" w:rsidR="00A23705" w:rsidRPr="00395FA3" w:rsidRDefault="0070642D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at least </w:t>
      </w:r>
      <w:r w:rsidR="00165934">
        <w:rPr>
          <w:b/>
          <w:bCs/>
          <w:lang w:val="en-GB"/>
        </w:rPr>
        <w:t>2</w:t>
      </w:r>
      <w:r w:rsidRPr="00C6428C">
        <w:rPr>
          <w:b/>
          <w:bCs/>
          <w:lang w:val="en-GB"/>
        </w:rPr>
        <w:t xml:space="preserve">0 </w:t>
      </w:r>
      <w:r w:rsidR="00EB034C" w:rsidRPr="00C6428C">
        <w:rPr>
          <w:b/>
          <w:bCs/>
          <w:lang w:val="en-GB"/>
        </w:rPr>
        <w:t>commits</w:t>
      </w:r>
    </w:p>
    <w:p w14:paraId="43717437" w14:textId="77777777" w:rsidR="006E0B09" w:rsidRPr="0039586E" w:rsidRDefault="00AE2599" w:rsidP="008542F2">
      <w:r>
        <w:rPr>
          <w:b/>
          <w:bCs/>
          <w:lang w:val="en-US"/>
        </w:rPr>
        <w:t xml:space="preserve">IMPORTANT: </w:t>
      </w:r>
      <w:r>
        <w:rPr>
          <w:lang w:val="en-US"/>
        </w:rPr>
        <w:t xml:space="preserve">The </w:t>
      </w:r>
      <w:r w:rsidRPr="00F24ED9">
        <w:rPr>
          <w:b/>
          <w:bCs/>
          <w:lang w:val="en-US"/>
        </w:rPr>
        <w:t>Source Control Require</w:t>
      </w:r>
      <w:r w:rsidR="004D3628" w:rsidRPr="00F24ED9">
        <w:rPr>
          <w:b/>
          <w:bCs/>
          <w:lang w:val="en-US"/>
        </w:rPr>
        <w:t>ments</w:t>
      </w:r>
      <w:r w:rsidR="004D3628">
        <w:rPr>
          <w:lang w:val="en-US"/>
        </w:rPr>
        <w:t xml:space="preserve"> are </w:t>
      </w:r>
      <w:r w:rsidR="004D3628" w:rsidRPr="004D3628">
        <w:rPr>
          <w:b/>
          <w:bCs/>
          <w:lang w:val="en-US"/>
        </w:rPr>
        <w:t>ABSOLUTELY MANDATORY</w:t>
      </w:r>
      <w:r w:rsidR="004D3628">
        <w:rPr>
          <w:lang w:val="en-US"/>
        </w:rPr>
        <w:t xml:space="preserve">. </w:t>
      </w:r>
      <w:r w:rsidR="004D3628">
        <w:rPr>
          <w:lang w:val="en-US"/>
        </w:rPr>
        <w:br/>
      </w:r>
      <w:r w:rsidR="008542F2">
        <w:rPr>
          <w:b/>
          <w:bCs/>
          <w:lang w:val="en-US"/>
        </w:rPr>
        <w:t xml:space="preserve">IMPORTANT: </w:t>
      </w:r>
      <w:r w:rsidR="006E0B09" w:rsidRPr="00F437E7">
        <w:rPr>
          <w:b/>
          <w:bCs/>
          <w:lang w:val="en-US"/>
        </w:rPr>
        <w:t>NOT</w:t>
      </w:r>
      <w:r w:rsidR="006E0B09">
        <w:rPr>
          <w:lang w:val="en-US"/>
        </w:rPr>
        <w:t xml:space="preserve"> following the </w:t>
      </w:r>
      <w:r w:rsidR="006E0B09" w:rsidRPr="00F437E7">
        <w:rPr>
          <w:b/>
          <w:bCs/>
          <w:lang w:val="en-US"/>
        </w:rPr>
        <w:t>Source Control Requirements</w:t>
      </w:r>
      <w:r w:rsidR="006E0B09">
        <w:rPr>
          <w:lang w:val="en-US"/>
        </w:rPr>
        <w:t xml:space="preserve"> will result in your </w:t>
      </w:r>
      <w:r w:rsidR="006E0B09" w:rsidRPr="00AB6A5C">
        <w:rPr>
          <w:b/>
          <w:bCs/>
          <w:lang w:val="en-US"/>
        </w:rPr>
        <w:t>DIRECT</w:t>
      </w:r>
      <w:r w:rsidR="006E0B09" w:rsidRPr="00E56240">
        <w:rPr>
          <w:b/>
          <w:bCs/>
          <w:lang w:val="en-US"/>
        </w:rPr>
        <w:t xml:space="preserve"> </w:t>
      </w:r>
      <w:r w:rsidR="007558D1">
        <w:rPr>
          <w:b/>
          <w:bCs/>
          <w:lang w:val="en-US"/>
        </w:rPr>
        <w:t>DISQUALIFICATION</w:t>
      </w:r>
      <w:r w:rsidR="006E0B09">
        <w:rPr>
          <w:lang w:val="en-US"/>
        </w:rPr>
        <w:t xml:space="preserve"> from the </w:t>
      </w:r>
      <w:r w:rsidR="006E0B09" w:rsidRPr="00F24ED9">
        <w:rPr>
          <w:b/>
          <w:bCs/>
          <w:lang w:val="en-US"/>
        </w:rPr>
        <w:t>Project Defenses</w:t>
      </w:r>
      <w:r w:rsidR="006E0B09">
        <w:rPr>
          <w:lang w:val="en-US"/>
        </w:rPr>
        <w:t>.</w:t>
      </w:r>
    </w:p>
    <w:p w14:paraId="728428A3" w14:textId="77777777" w:rsidR="00FC280B" w:rsidRDefault="00FC280B" w:rsidP="00FC280B">
      <w:pPr>
        <w:pStyle w:val="Heading2"/>
        <w:rPr>
          <w:lang w:val="en-US"/>
        </w:rPr>
      </w:pPr>
      <w:r>
        <w:rPr>
          <w:lang w:val="en-US"/>
        </w:rPr>
        <w:t>Submission Deadline</w:t>
      </w:r>
    </w:p>
    <w:p w14:paraId="5317DA11" w14:textId="62E07996" w:rsidR="00FC280B" w:rsidRPr="006D7132" w:rsidRDefault="00FC280B" w:rsidP="00FC280B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You </w:t>
      </w:r>
      <w:r w:rsidRPr="00FC280B">
        <w:rPr>
          <w:b/>
          <w:lang w:val="en-US"/>
        </w:rPr>
        <w:t>must</w:t>
      </w:r>
      <w:r>
        <w:rPr>
          <w:lang w:val="en-US"/>
        </w:rPr>
        <w:t xml:space="preserve"> submit your project before </w:t>
      </w:r>
      <w:r w:rsidRPr="00FC280B">
        <w:rPr>
          <w:b/>
          <w:lang w:val="en-US"/>
        </w:rPr>
        <w:t>23:59</w:t>
      </w:r>
      <w:r>
        <w:rPr>
          <w:lang w:val="en-US"/>
        </w:rPr>
        <w:t xml:space="preserve"> </w:t>
      </w:r>
      <w:r w:rsidRPr="006D7132">
        <w:rPr>
          <w:lang w:val="en-US"/>
        </w:rPr>
        <w:t xml:space="preserve">on </w:t>
      </w:r>
      <w:r w:rsidR="00D73330">
        <w:rPr>
          <w:b/>
          <w:lang w:val="en-US"/>
        </w:rPr>
        <w:t>17</w:t>
      </w:r>
      <w:r w:rsidRPr="006D7132">
        <w:rPr>
          <w:b/>
          <w:lang w:val="en-US"/>
        </w:rPr>
        <w:t>-</w:t>
      </w:r>
      <w:r w:rsidR="00D73330">
        <w:rPr>
          <w:b/>
          <w:lang w:val="en-US"/>
        </w:rPr>
        <w:t>December</w:t>
      </w:r>
      <w:r w:rsidRPr="006D7132">
        <w:rPr>
          <w:b/>
          <w:lang w:val="en-US"/>
        </w:rPr>
        <w:t>-202</w:t>
      </w:r>
      <w:r w:rsidR="00381F85" w:rsidRPr="006D7132">
        <w:rPr>
          <w:b/>
          <w:lang w:val="en-US"/>
        </w:rPr>
        <w:t>4</w:t>
      </w:r>
      <w:r w:rsidRPr="006D7132">
        <w:rPr>
          <w:lang w:val="en-US"/>
        </w:rPr>
        <w:t xml:space="preserve"> using</w:t>
      </w:r>
      <w:r>
        <w:rPr>
          <w:lang w:val="en-US"/>
        </w:rPr>
        <w:t xml:space="preserve"> a survey that will show up on </w:t>
      </w:r>
      <w:r w:rsidR="00D73330">
        <w:rPr>
          <w:b/>
          <w:lang w:val="en-US"/>
        </w:rPr>
        <w:t>09</w:t>
      </w:r>
      <w:r w:rsidRPr="006D7132">
        <w:rPr>
          <w:b/>
          <w:lang w:val="en-US"/>
        </w:rPr>
        <w:t>-</w:t>
      </w:r>
      <w:r w:rsidR="00D73330">
        <w:rPr>
          <w:b/>
          <w:lang w:val="en-US"/>
        </w:rPr>
        <w:t>December</w:t>
      </w:r>
      <w:r w:rsidRPr="006D7132">
        <w:rPr>
          <w:b/>
          <w:lang w:val="en-US"/>
        </w:rPr>
        <w:t>-202</w:t>
      </w:r>
      <w:r w:rsidR="00381F85" w:rsidRPr="006D7132">
        <w:rPr>
          <w:b/>
          <w:lang w:val="en-US"/>
        </w:rPr>
        <w:t>4</w:t>
      </w:r>
      <w:r w:rsidRPr="006D7132">
        <w:rPr>
          <w:lang w:val="en-US"/>
        </w:rPr>
        <w:t>.</w:t>
      </w:r>
    </w:p>
    <w:p w14:paraId="5515AAE5" w14:textId="0366F622" w:rsidR="00FC280B" w:rsidRDefault="00FC280B" w:rsidP="008542F2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A presentation schedule will be available </w:t>
      </w:r>
      <w:r w:rsidRPr="006D7132">
        <w:rPr>
          <w:lang w:val="en-US"/>
        </w:rPr>
        <w:t xml:space="preserve">on </w:t>
      </w:r>
      <w:r w:rsidR="00D73330">
        <w:rPr>
          <w:b/>
          <w:lang w:val="en-US"/>
        </w:rPr>
        <w:t>18</w:t>
      </w:r>
      <w:r w:rsidRPr="006D7132">
        <w:rPr>
          <w:b/>
          <w:lang w:val="en-US"/>
        </w:rPr>
        <w:t>-</w:t>
      </w:r>
      <w:r w:rsidR="00D73330">
        <w:rPr>
          <w:b/>
          <w:lang w:val="en-US"/>
        </w:rPr>
        <w:t>December</w:t>
      </w:r>
      <w:r w:rsidRPr="006D7132">
        <w:rPr>
          <w:b/>
          <w:lang w:val="en-US"/>
        </w:rPr>
        <w:t>-202</w:t>
      </w:r>
      <w:r w:rsidR="007C328B" w:rsidRPr="006D7132">
        <w:rPr>
          <w:b/>
          <w:lang w:val="en-US"/>
        </w:rPr>
        <w:t>4</w:t>
      </w:r>
      <w:r>
        <w:rPr>
          <w:lang w:val="en-US"/>
        </w:rPr>
        <w:t xml:space="preserve"> and will include only the projects that were </w:t>
      </w:r>
      <w:r w:rsidRPr="00FC280B">
        <w:rPr>
          <w:b/>
          <w:lang w:val="en-US"/>
        </w:rPr>
        <w:t>submitted beforehand</w:t>
      </w:r>
      <w:r>
        <w:rPr>
          <w:lang w:val="en-US"/>
        </w:rPr>
        <w:t xml:space="preserve">. Non-submitted projects will </w:t>
      </w:r>
      <w:r w:rsidRPr="00FC280B">
        <w:rPr>
          <w:b/>
          <w:lang w:val="en-US"/>
        </w:rPr>
        <w:t>NOT</w:t>
      </w:r>
      <w:r>
        <w:rPr>
          <w:lang w:val="en-US"/>
        </w:rPr>
        <w:t xml:space="preserve"> be evaluated.</w:t>
      </w:r>
    </w:p>
    <w:p w14:paraId="26AFF11D" w14:textId="6AED3966" w:rsidR="0089572D" w:rsidRPr="0089572D" w:rsidRDefault="0089572D" w:rsidP="0089572D">
      <w:pPr>
        <w:pStyle w:val="ListParagraph"/>
        <w:numPr>
          <w:ilvl w:val="0"/>
          <w:numId w:val="33"/>
        </w:numPr>
        <w:rPr>
          <w:lang w:val="en-US"/>
        </w:rPr>
      </w:pPr>
      <w:r>
        <w:t xml:space="preserve">You can work on your project </w:t>
      </w:r>
      <w:r w:rsidR="00D73330">
        <w:rPr>
          <w:lang w:val="en-US"/>
        </w:rPr>
        <w:t>until</w:t>
      </w:r>
      <w:r>
        <w:t xml:space="preserve"> </w:t>
      </w:r>
      <w:r>
        <w:rPr>
          <w:b/>
        </w:rPr>
        <w:t>23:59</w:t>
      </w:r>
      <w:r>
        <w:t xml:space="preserve"> on </w:t>
      </w:r>
      <w:r w:rsidR="00D73330">
        <w:rPr>
          <w:b/>
          <w:lang w:val="en-US"/>
        </w:rPr>
        <w:t>17</w:t>
      </w:r>
      <w:r>
        <w:rPr>
          <w:b/>
          <w:lang w:val="en-US"/>
        </w:rPr>
        <w:t>th</w:t>
      </w:r>
      <w:r>
        <w:rPr>
          <w:b/>
        </w:rPr>
        <w:t xml:space="preserve"> </w:t>
      </w:r>
      <w:r w:rsidR="00D73330">
        <w:rPr>
          <w:b/>
          <w:lang w:val="en-US"/>
        </w:rPr>
        <w:t>December</w:t>
      </w:r>
      <w:r>
        <w:t>.</w:t>
      </w:r>
    </w:p>
    <w:p w14:paraId="3B4A0289" w14:textId="77777777" w:rsidR="00476D68" w:rsidRPr="007D59E1" w:rsidRDefault="00A567D0" w:rsidP="00476D68">
      <w:pPr>
        <w:pStyle w:val="Heading2"/>
        <w:rPr>
          <w:lang w:val="en-US"/>
        </w:rPr>
      </w:pPr>
      <w:r>
        <w:rPr>
          <w:lang w:val="en-US"/>
        </w:rPr>
        <w:t>Online</w:t>
      </w:r>
      <w:r w:rsidR="00476D68" w:rsidRPr="007D59E1">
        <w:rPr>
          <w:lang w:val="en-US"/>
        </w:rPr>
        <w:t xml:space="preserve"> Project Defense</w:t>
      </w:r>
    </w:p>
    <w:p w14:paraId="21501877" w14:textId="0F49749E" w:rsidR="00476D68" w:rsidRPr="007D59E1" w:rsidRDefault="00476D68" w:rsidP="0067152C">
      <w:pPr>
        <w:rPr>
          <w:lang w:val="en-US"/>
        </w:rPr>
      </w:pPr>
      <w:r w:rsidRPr="007D59E1">
        <w:rPr>
          <w:lang w:val="en-US"/>
        </w:rPr>
        <w:t xml:space="preserve">Each </w:t>
      </w:r>
      <w:r w:rsidR="00493FC2">
        <w:rPr>
          <w:lang w:val="en-US"/>
        </w:rPr>
        <w:t>student</w:t>
      </w:r>
      <w:r w:rsidR="000D1389">
        <w:rPr>
          <w:lang w:val="en-US"/>
        </w:rPr>
        <w:t xml:space="preserve"> will have to deliver an online </w:t>
      </w:r>
      <w:r w:rsidRPr="007D59E1">
        <w:rPr>
          <w:b/>
          <w:lang w:val="en-US"/>
        </w:rPr>
        <w:t>defense</w:t>
      </w:r>
      <w:r w:rsidRPr="007D59E1">
        <w:rPr>
          <w:lang w:val="en-US"/>
        </w:rPr>
        <w:t xml:space="preserve"> of </w:t>
      </w:r>
      <w:r w:rsidR="001E086C">
        <w:rPr>
          <w:lang w:val="en-US"/>
        </w:rPr>
        <w:t>his</w:t>
      </w:r>
      <w:r w:rsidRPr="007D59E1">
        <w:rPr>
          <w:lang w:val="en-US"/>
        </w:rPr>
        <w:t xml:space="preserve"> work in fro</w:t>
      </w:r>
      <w:r w:rsidR="00474412" w:rsidRPr="007D59E1">
        <w:rPr>
          <w:lang w:val="en-US"/>
        </w:rPr>
        <w:t>nt</w:t>
      </w:r>
      <w:r w:rsidRPr="007D59E1">
        <w:rPr>
          <w:lang w:val="en-US"/>
        </w:rPr>
        <w:t xml:space="preserve"> of </w:t>
      </w:r>
      <w:r w:rsidR="002E2031">
        <w:rPr>
          <w:lang w:val="en-US"/>
        </w:rPr>
        <w:t>a</w:t>
      </w:r>
      <w:r w:rsidRPr="007D59E1">
        <w:rPr>
          <w:lang w:val="en-US"/>
        </w:rPr>
        <w:t xml:space="preserve"> trainer. </w:t>
      </w:r>
      <w:r w:rsidR="0055494E">
        <w:rPr>
          <w:lang w:val="en-US"/>
        </w:rPr>
        <w:br/>
      </w:r>
      <w:r w:rsidR="00493FC2">
        <w:rPr>
          <w:lang w:val="en-US"/>
        </w:rPr>
        <w:t>Students</w:t>
      </w:r>
      <w:r w:rsidR="00474412" w:rsidRPr="007D59E1">
        <w:rPr>
          <w:lang w:val="en-US"/>
        </w:rPr>
        <w:t xml:space="preserve"> </w:t>
      </w:r>
      <w:r w:rsidRPr="007D59E1">
        <w:rPr>
          <w:lang w:val="en-US"/>
        </w:rPr>
        <w:t xml:space="preserve">will have </w:t>
      </w:r>
      <w:r w:rsidRPr="007D59E1">
        <w:rPr>
          <w:b/>
          <w:lang w:val="en-US"/>
        </w:rPr>
        <w:t xml:space="preserve">only </w:t>
      </w:r>
      <w:r w:rsidR="00455C7D">
        <w:rPr>
          <w:b/>
          <w:lang w:val="en-US"/>
        </w:rPr>
        <w:t>10-15</w:t>
      </w:r>
      <w:r w:rsidRPr="007D59E1">
        <w:rPr>
          <w:b/>
          <w:lang w:val="en-US"/>
        </w:rPr>
        <w:t xml:space="preserve"> minutes</w:t>
      </w:r>
      <w:r w:rsidRPr="007D59E1">
        <w:rPr>
          <w:lang w:val="en-US"/>
        </w:rPr>
        <w:t xml:space="preserve"> for the following:</w:t>
      </w:r>
    </w:p>
    <w:p w14:paraId="18C746C7" w14:textId="77777777" w:rsidR="00476D68" w:rsidRPr="007D59E1" w:rsidRDefault="00476D68" w:rsidP="00EE6F4B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b/>
          <w:lang w:val="en-US"/>
        </w:rPr>
        <w:lastRenderedPageBreak/>
        <w:t>Demonstrate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>how the</w:t>
      </w:r>
      <w:r w:rsidRPr="007D59E1">
        <w:rPr>
          <w:lang w:val="en-US"/>
        </w:rPr>
        <w:t xml:space="preserve"> </w:t>
      </w:r>
      <w:r w:rsidR="00215ADD" w:rsidRPr="007D59E1">
        <w:rPr>
          <w:lang w:val="en-US"/>
        </w:rPr>
        <w:t>application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 xml:space="preserve">works </w:t>
      </w:r>
      <w:r w:rsidR="00D53A9D">
        <w:rPr>
          <w:lang w:val="en-US"/>
        </w:rPr>
        <w:t>(very shortly)</w:t>
      </w:r>
    </w:p>
    <w:p w14:paraId="2FF306F4" w14:textId="77777777" w:rsidR="00D53A9D" w:rsidRDefault="00476D68" w:rsidP="00D53A9D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lang w:val="en-US"/>
        </w:rPr>
        <w:t xml:space="preserve">Show the </w:t>
      </w:r>
      <w:r w:rsidRPr="007D59E1">
        <w:rPr>
          <w:b/>
          <w:lang w:val="en-US"/>
        </w:rPr>
        <w:t>source code</w:t>
      </w:r>
      <w:r w:rsidRPr="007D59E1">
        <w:rPr>
          <w:lang w:val="en-US"/>
        </w:rPr>
        <w:t xml:space="preserve"> </w:t>
      </w:r>
      <w:r w:rsidR="00474412" w:rsidRPr="007D59E1">
        <w:rPr>
          <w:lang w:val="en-US"/>
        </w:rPr>
        <w:t>and explain how it works</w:t>
      </w:r>
    </w:p>
    <w:p w14:paraId="195E7D22" w14:textId="77777777" w:rsidR="00D53A9D" w:rsidRDefault="00D53A9D" w:rsidP="00D53A9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Answer questions related to the project (and best practices in general)</w:t>
      </w:r>
    </w:p>
    <w:p w14:paraId="58F3478F" w14:textId="6C2115A4" w:rsidR="00C10F2E" w:rsidRPr="00D53A9D" w:rsidRDefault="00476D68" w:rsidP="00D53A9D">
      <w:pPr>
        <w:rPr>
          <w:lang w:val="en-US"/>
        </w:rPr>
      </w:pPr>
      <w:r w:rsidRPr="00D53A9D">
        <w:rPr>
          <w:lang w:val="en-US"/>
        </w:rPr>
        <w:t xml:space="preserve">Please be </w:t>
      </w:r>
      <w:r w:rsidRPr="00D53A9D">
        <w:rPr>
          <w:b/>
          <w:lang w:val="en-US"/>
        </w:rPr>
        <w:t xml:space="preserve">strict in </w:t>
      </w:r>
      <w:r w:rsidR="00470B9C">
        <w:rPr>
          <w:b/>
          <w:lang w:val="en-US"/>
        </w:rPr>
        <w:t xml:space="preserve">the </w:t>
      </w:r>
      <w:r w:rsidRPr="00D53A9D">
        <w:rPr>
          <w:b/>
          <w:lang w:val="en-US"/>
        </w:rPr>
        <w:t>timing</w:t>
      </w:r>
      <w:r w:rsidRPr="00D53A9D">
        <w:rPr>
          <w:lang w:val="en-US"/>
        </w:rPr>
        <w:t xml:space="preserve">! </w:t>
      </w:r>
      <w:r w:rsidR="000D1389">
        <w:rPr>
          <w:lang w:val="en-US"/>
        </w:rPr>
        <w:t xml:space="preserve">On the </w:t>
      </w:r>
      <w:r w:rsidR="00455C7D">
        <w:t>15</w:t>
      </w:r>
      <w:r w:rsidR="00C10F2E" w:rsidRPr="00D53A9D">
        <w:rPr>
          <w:vertAlign w:val="superscript"/>
          <w:lang w:val="en-US"/>
        </w:rPr>
        <w:t>th</w:t>
      </w:r>
      <w:r w:rsidR="00C10F2E" w:rsidRPr="00D53A9D">
        <w:rPr>
          <w:lang w:val="en-US"/>
        </w:rPr>
        <w:t xml:space="preserve"> minute</w:t>
      </w:r>
      <w:r w:rsidR="00470B9C">
        <w:rPr>
          <w:lang w:val="en-US"/>
        </w:rPr>
        <w:t>,</w:t>
      </w:r>
      <w:r w:rsidR="00C10F2E" w:rsidRPr="00D53A9D">
        <w:rPr>
          <w:lang w:val="en-US"/>
        </w:rPr>
        <w:t xml:space="preserve"> you </w:t>
      </w:r>
      <w:r w:rsidR="00C10F2E" w:rsidRPr="00D53A9D">
        <w:rPr>
          <w:b/>
          <w:lang w:val="en-US"/>
        </w:rPr>
        <w:t>will be interrupted</w:t>
      </w:r>
      <w:r w:rsidR="00C10F2E" w:rsidRPr="00D53A9D">
        <w:rPr>
          <w:lang w:val="en-US"/>
        </w:rPr>
        <w:t xml:space="preserve">! It is </w:t>
      </w:r>
      <w:r w:rsidR="00470B9C">
        <w:rPr>
          <w:lang w:val="en-US"/>
        </w:rPr>
        <w:t xml:space="preserve">a </w:t>
      </w:r>
      <w:r w:rsidR="00C10F2E" w:rsidRPr="00D53A9D">
        <w:rPr>
          <w:lang w:val="en-US"/>
        </w:rPr>
        <w:t xml:space="preserve">good idea to leave </w:t>
      </w:r>
      <w:r w:rsidR="00C10F2E" w:rsidRPr="00D53A9D">
        <w:rPr>
          <w:b/>
          <w:lang w:val="en-US"/>
        </w:rPr>
        <w:t>the last 2</w:t>
      </w:r>
      <w:r w:rsidR="0067152C" w:rsidRPr="00D53A9D">
        <w:rPr>
          <w:b/>
          <w:lang w:val="en-US"/>
        </w:rPr>
        <w:t>-3</w:t>
      </w:r>
      <w:r w:rsidR="00C10F2E" w:rsidRPr="00D53A9D">
        <w:rPr>
          <w:b/>
          <w:lang w:val="en-US"/>
        </w:rPr>
        <w:t xml:space="preserve"> minutes for questions </w:t>
      </w:r>
      <w:r w:rsidR="00C10F2E" w:rsidRPr="00D53A9D">
        <w:rPr>
          <w:lang w:val="en-US"/>
        </w:rPr>
        <w:t>from the trainers.</w:t>
      </w:r>
    </w:p>
    <w:p w14:paraId="080D1A5C" w14:textId="07FB5B8B" w:rsidR="00476D68" w:rsidRDefault="00476D68" w:rsidP="00476D68">
      <w:pPr>
        <w:rPr>
          <w:lang w:val="en-US"/>
        </w:rPr>
      </w:pPr>
      <w:r w:rsidRPr="007D59E1">
        <w:rPr>
          <w:lang w:val="en-US"/>
        </w:rPr>
        <w:t xml:space="preserve">Be </w:t>
      </w:r>
      <w:r w:rsidRPr="007D59E1">
        <w:rPr>
          <w:b/>
          <w:lang w:val="en-US"/>
        </w:rPr>
        <w:t>well prepared</w:t>
      </w:r>
      <w:r w:rsidRPr="007D59E1">
        <w:rPr>
          <w:lang w:val="en-US"/>
        </w:rPr>
        <w:t xml:space="preserve"> for presenting </w:t>
      </w:r>
      <w:r w:rsidR="00470B9C">
        <w:rPr>
          <w:lang w:val="en-US"/>
        </w:rPr>
        <w:t xml:space="preserve">the </w:t>
      </w:r>
      <w:r w:rsidRPr="007D59E1">
        <w:rPr>
          <w:lang w:val="en-US"/>
        </w:rPr>
        <w:t>maximu</w:t>
      </w:r>
      <w:r w:rsidR="00E23956">
        <w:rPr>
          <w:lang w:val="en-US"/>
        </w:rPr>
        <w:t xml:space="preserve">m of your work for </w:t>
      </w:r>
      <w:r w:rsidR="00470B9C">
        <w:rPr>
          <w:lang w:val="en-US"/>
        </w:rPr>
        <w:t xml:space="preserve">a </w:t>
      </w:r>
      <w:r w:rsidR="00E23956">
        <w:rPr>
          <w:lang w:val="en-US"/>
        </w:rPr>
        <w:t>minimum time</w:t>
      </w:r>
      <w:r w:rsidRPr="007D59E1">
        <w:rPr>
          <w:lang w:val="en-US"/>
        </w:rPr>
        <w:t>. Open the project assets beforehand to save time</w:t>
      </w:r>
      <w:r w:rsidR="00757A66" w:rsidRPr="007D59E1">
        <w:rPr>
          <w:lang w:val="en-US"/>
        </w:rPr>
        <w:t>.</w:t>
      </w:r>
    </w:p>
    <w:p w14:paraId="79B8F3FD" w14:textId="77777777" w:rsidR="00716B15" w:rsidRDefault="00493FC2" w:rsidP="00716B15">
      <w:pPr>
        <w:pStyle w:val="Heading2"/>
        <w:rPr>
          <w:lang w:val="en-US"/>
        </w:rPr>
      </w:pPr>
      <w:r>
        <w:rPr>
          <w:lang w:val="en-US"/>
        </w:rPr>
        <w:t>Bonuses</w:t>
      </w:r>
    </w:p>
    <w:p w14:paraId="4775366F" w14:textId="33CE4C9D" w:rsidR="00D53A9D" w:rsidRPr="00D53A9D" w:rsidRDefault="00D53A9D" w:rsidP="00D53A9D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Anything that is not described in the assignment is a bonus</w:t>
      </w:r>
      <w:r w:rsidR="00D464F4">
        <w:rPr>
          <w:lang w:val="en-GB"/>
        </w:rPr>
        <w:t>,</w:t>
      </w:r>
      <w:r>
        <w:rPr>
          <w:lang w:val="en-GB"/>
        </w:rPr>
        <w:t xml:space="preserve"> if it has some practical use</w:t>
      </w:r>
    </w:p>
    <w:p w14:paraId="76B60E2C" w14:textId="77777777" w:rsidR="00D53A9D" w:rsidRDefault="00D53A9D" w:rsidP="00716B15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Examples</w:t>
      </w:r>
    </w:p>
    <w:p w14:paraId="414AA39F" w14:textId="0C5DF7C8" w:rsidR="00716B15" w:rsidRDefault="00716B1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noProof/>
          <w:lang w:val="en-GB"/>
        </w:rPr>
        <w:t>SignalR</w:t>
      </w:r>
      <w:r>
        <w:rPr>
          <w:lang w:val="en-GB"/>
        </w:rPr>
        <w:t xml:space="preserve"> communication somewhere in your application</w:t>
      </w:r>
    </w:p>
    <w:p w14:paraId="6773EB7E" w14:textId="77777777" w:rsidR="006F67FB" w:rsidRDefault="006F67FB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8F2248">
        <w:rPr>
          <w:b/>
          <w:bCs/>
          <w:lang w:val="en-GB"/>
        </w:rPr>
        <w:t>Front-End Frameworks</w:t>
      </w:r>
      <w:r>
        <w:rPr>
          <w:lang w:val="en-GB"/>
        </w:rPr>
        <w:t xml:space="preserve"> (like </w:t>
      </w:r>
      <w:r w:rsidRPr="008F2248">
        <w:rPr>
          <w:b/>
          <w:bCs/>
          <w:lang w:val="en-GB"/>
        </w:rPr>
        <w:t>Angular</w:t>
      </w:r>
      <w:r>
        <w:rPr>
          <w:lang w:val="en-GB"/>
        </w:rPr>
        <w:t xml:space="preserve">, </w:t>
      </w:r>
      <w:r w:rsidRPr="008F2248">
        <w:rPr>
          <w:b/>
          <w:bCs/>
          <w:lang w:val="en-GB"/>
        </w:rPr>
        <w:t>React</w:t>
      </w:r>
      <w:r>
        <w:rPr>
          <w:lang w:val="en-GB"/>
        </w:rPr>
        <w:t xml:space="preserve">, </w:t>
      </w:r>
      <w:r w:rsidRPr="008F2248">
        <w:rPr>
          <w:b/>
          <w:bCs/>
          <w:noProof/>
          <w:lang w:val="en-GB"/>
        </w:rPr>
        <w:t>Blazor</w:t>
      </w:r>
      <w:r>
        <w:rPr>
          <w:lang w:val="en-GB"/>
        </w:rPr>
        <w:t>)</w:t>
      </w:r>
    </w:p>
    <w:p w14:paraId="651E2DB8" w14:textId="3C288022" w:rsidR="00330BCC" w:rsidRDefault="00330BCC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Host the application in a </w:t>
      </w:r>
      <w:r w:rsidRPr="008F6A58">
        <w:rPr>
          <w:b/>
          <w:bCs/>
          <w:lang w:val="en-GB"/>
        </w:rPr>
        <w:t>cloud environment</w:t>
      </w:r>
      <w:r>
        <w:rPr>
          <w:lang w:val="en-GB"/>
        </w:rPr>
        <w:t>, e.g.</w:t>
      </w:r>
      <w:r w:rsidR="00A23566">
        <w:rPr>
          <w:lang w:val="en-GB"/>
        </w:rPr>
        <w:t>,</w:t>
      </w:r>
      <w:r>
        <w:rPr>
          <w:lang w:val="en-GB"/>
        </w:rPr>
        <w:t xml:space="preserve"> in </w:t>
      </w:r>
      <w:r w:rsidRPr="003465FB">
        <w:rPr>
          <w:b/>
          <w:noProof/>
          <w:lang w:val="en-US"/>
        </w:rPr>
        <w:t>AppHarbor</w:t>
      </w:r>
      <w:r>
        <w:rPr>
          <w:lang w:val="en-GB"/>
        </w:rPr>
        <w:t xml:space="preserve"> or </w:t>
      </w:r>
      <w:r>
        <w:rPr>
          <w:b/>
          <w:lang w:val="en-GB"/>
        </w:rPr>
        <w:t>Azure</w:t>
      </w:r>
    </w:p>
    <w:p w14:paraId="51CCC9BA" w14:textId="1C0A94F6" w:rsidR="00330BCC" w:rsidRDefault="008259C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330BCC" w:rsidRPr="008F6A58">
        <w:rPr>
          <w:lang w:val="en-GB"/>
        </w:rPr>
        <w:t xml:space="preserve">se a </w:t>
      </w:r>
      <w:r w:rsidR="00330BCC" w:rsidRPr="008F6A58">
        <w:rPr>
          <w:b/>
          <w:lang w:val="en-GB"/>
        </w:rPr>
        <w:t>file storage cloud API</w:t>
      </w:r>
      <w:r w:rsidR="00330BCC" w:rsidRPr="008F6A58">
        <w:rPr>
          <w:bCs/>
          <w:lang w:val="en-GB"/>
        </w:rPr>
        <w:t>, e.g.</w:t>
      </w:r>
      <w:r w:rsidR="002B6A55">
        <w:rPr>
          <w:bCs/>
          <w:lang w:val="en-GB"/>
        </w:rPr>
        <w:t>,</w:t>
      </w:r>
      <w:r w:rsidR="00330BCC">
        <w:rPr>
          <w:bCs/>
          <w:lang w:val="en-GB"/>
        </w:rPr>
        <w:t xml:space="preserve"> </w:t>
      </w:r>
      <w:r w:rsidR="00330BCC" w:rsidRPr="008F6A58">
        <w:rPr>
          <w:b/>
          <w:lang w:val="en-GB"/>
        </w:rPr>
        <w:t>Dropbox</w:t>
      </w:r>
      <w:r w:rsidR="00330BCC" w:rsidRPr="008F6A58">
        <w:rPr>
          <w:lang w:val="en-GB"/>
        </w:rPr>
        <w:t xml:space="preserve">, </w:t>
      </w:r>
      <w:r w:rsidR="00330BCC" w:rsidRPr="008F6A58">
        <w:rPr>
          <w:b/>
          <w:lang w:val="en-GB"/>
        </w:rPr>
        <w:t>Google Drive</w:t>
      </w:r>
      <w:r w:rsidR="00330BCC" w:rsidRPr="008F6A58">
        <w:rPr>
          <w:lang w:val="en-GB"/>
        </w:rPr>
        <w:t xml:space="preserve"> or other</w:t>
      </w:r>
      <w:r w:rsidR="00D53A9D">
        <w:rPr>
          <w:lang w:val="en-GB"/>
        </w:rPr>
        <w:t xml:space="preserve"> for storing the files</w:t>
      </w:r>
    </w:p>
    <w:p w14:paraId="3863D543" w14:textId="77777777" w:rsidR="00501D85" w:rsidRDefault="00AD406E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se of features of HTML</w:t>
      </w:r>
      <w:r w:rsidR="00501D85">
        <w:rPr>
          <w:lang w:val="en-GB"/>
        </w:rPr>
        <w:t>5 like</w:t>
      </w:r>
      <w:r w:rsidR="00986ABD">
        <w:rPr>
          <w:lang w:val="en-GB"/>
        </w:rPr>
        <w:t xml:space="preserve"> </w:t>
      </w:r>
      <w:r w:rsidR="00986ABD" w:rsidRPr="007073EB">
        <w:rPr>
          <w:b/>
          <w:bCs/>
          <w:lang w:val="en-GB"/>
        </w:rPr>
        <w:t>Geolocation</w:t>
      </w:r>
      <w:r w:rsidR="00986AB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Local Storage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SVG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Canvas</w:t>
      </w:r>
      <w:r w:rsidR="00D53A9D">
        <w:rPr>
          <w:lang w:val="en-GB"/>
        </w:rPr>
        <w:t>, etc.</w:t>
      </w:r>
    </w:p>
    <w:p w14:paraId="68F94C5F" w14:textId="77777777" w:rsidR="0018280F" w:rsidRPr="007D59E1" w:rsidRDefault="0018280F" w:rsidP="0018280F">
      <w:pPr>
        <w:pStyle w:val="Heading2"/>
        <w:rPr>
          <w:lang w:val="en-US"/>
        </w:rPr>
      </w:pPr>
      <w:r w:rsidRPr="007D59E1">
        <w:rPr>
          <w:lang w:val="en-US"/>
        </w:rPr>
        <w:t>Assessment Criteria</w:t>
      </w:r>
    </w:p>
    <w:p w14:paraId="3EF3BAF8" w14:textId="24D3F57D" w:rsidR="00A25BEC" w:rsidRDefault="00A25BEC" w:rsidP="00EB5866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A25BEC">
        <w:rPr>
          <w:b/>
          <w:lang w:val="en-US"/>
        </w:rPr>
        <w:t>Functionality</w:t>
      </w:r>
      <w:r>
        <w:rPr>
          <w:lang w:val="en-US"/>
        </w:rPr>
        <w:t xml:space="preserve"> – </w:t>
      </w:r>
      <w:r w:rsidRPr="00A25BEC">
        <w:rPr>
          <w:b/>
          <w:lang w:val="en-US"/>
        </w:rPr>
        <w:t>0…</w:t>
      </w:r>
      <w:r w:rsidR="00483403">
        <w:rPr>
          <w:b/>
        </w:rPr>
        <w:t>25</w:t>
      </w:r>
    </w:p>
    <w:p w14:paraId="2758897F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controller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>(</w:t>
      </w:r>
      <w:r w:rsidR="00895C84">
        <w:rPr>
          <w:lang w:val="en-US"/>
        </w:rPr>
        <w:t xml:space="preserve">controllers should do only their </w:t>
      </w:r>
      <w:r w:rsidR="0067152C">
        <w:rPr>
          <w:lang w:val="en-US"/>
        </w:rPr>
        <w:t>work</w:t>
      </w:r>
      <w:r w:rsidR="00895C84" w:rsidRPr="00895C84">
        <w:rPr>
          <w:lang w:val="en-US"/>
        </w:rPr>
        <w:t>)</w:t>
      </w:r>
      <w:r>
        <w:rPr>
          <w:b/>
          <w:lang w:val="en-US"/>
        </w:rPr>
        <w:t xml:space="preserve"> – 0...5</w:t>
      </w:r>
    </w:p>
    <w:p w14:paraId="0A9F98F8" w14:textId="30F57B85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 xml:space="preserve">Implementing </w:t>
      </w:r>
      <w:r w:rsidRPr="006D7132">
        <w:rPr>
          <w:b/>
          <w:lang w:val="en-US"/>
        </w:rPr>
        <w:t>views</w:t>
      </w:r>
      <w:r w:rsidR="002519BA" w:rsidRPr="006D7132">
        <w:rPr>
          <w:b/>
        </w:rPr>
        <w:t xml:space="preserve"> </w:t>
      </w:r>
      <w:r w:rsidR="002519BA" w:rsidRPr="006D7132">
        <w:rPr>
          <w:b/>
          <w:lang w:val="en-US"/>
        </w:rPr>
        <w:t>and entities</w:t>
      </w:r>
      <w:r>
        <w:rPr>
          <w:b/>
          <w:lang w:val="en-US"/>
        </w:rPr>
        <w:t xml:space="preserve"> correctly – 0</w:t>
      </w:r>
      <w:r w:rsidRPr="006D7132">
        <w:rPr>
          <w:b/>
          <w:lang w:val="en-US"/>
        </w:rPr>
        <w:t>…</w:t>
      </w:r>
      <w:r w:rsidR="002519BA" w:rsidRPr="006D7132">
        <w:rPr>
          <w:b/>
          <w:lang w:val="en-US"/>
        </w:rPr>
        <w:t>10</w:t>
      </w:r>
    </w:p>
    <w:p w14:paraId="27BC0EAE" w14:textId="6941F3FA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 xml:space="preserve">Unit tests </w:t>
      </w:r>
      <w:r w:rsidR="00895C84" w:rsidRPr="00895C84">
        <w:rPr>
          <w:lang w:val="en-US"/>
        </w:rPr>
        <w:t>(</w:t>
      </w:r>
      <w:r w:rsidR="0067152C" w:rsidRPr="0055186A">
        <w:rPr>
          <w:lang w:val="en-US"/>
        </w:rPr>
        <w:t>u</w:t>
      </w:r>
      <w:r w:rsidR="00895C84" w:rsidRPr="0055186A">
        <w:rPr>
          <w:lang w:val="en-US"/>
        </w:rPr>
        <w:t>nit test</w:t>
      </w:r>
      <w:r w:rsidR="0055186A">
        <w:rPr>
          <w:lang w:val="en-US"/>
        </w:rPr>
        <w:t>ing</w:t>
      </w:r>
      <w:r w:rsidR="00895C84" w:rsidRPr="0055186A">
        <w:rPr>
          <w:lang w:val="en-US"/>
        </w:rPr>
        <w:t xml:space="preserve"> </w:t>
      </w:r>
      <w:r w:rsidR="00895C84" w:rsidRPr="0055186A">
        <w:rPr>
          <w:b/>
          <w:bCs/>
          <w:lang w:val="en-US"/>
        </w:rPr>
        <w:t xml:space="preserve">the </w:t>
      </w:r>
      <w:r w:rsidR="0055186A" w:rsidRPr="0055186A">
        <w:rPr>
          <w:b/>
          <w:bCs/>
          <w:lang w:val="en-US"/>
        </w:rPr>
        <w:t>services</w:t>
      </w:r>
      <w:r w:rsidR="0055186A">
        <w:rPr>
          <w:lang w:val="en-US"/>
        </w:rPr>
        <w:t>,</w:t>
      </w:r>
      <w:r w:rsidR="00895C84" w:rsidRPr="0055186A">
        <w:rPr>
          <w:lang w:val="en-US"/>
        </w:rPr>
        <w:t xml:space="preserve"> using </w:t>
      </w:r>
      <w:r w:rsidR="0067152C" w:rsidRPr="0055186A">
        <w:rPr>
          <w:lang w:val="en-US"/>
        </w:rPr>
        <w:t>m</w:t>
      </w:r>
      <w:r w:rsidR="00895C84" w:rsidRPr="0055186A">
        <w:rPr>
          <w:lang w:val="en-US"/>
        </w:rPr>
        <w:t>ocking</w:t>
      </w:r>
      <w:r w:rsidR="00895C84" w:rsidRPr="00895C84">
        <w:rPr>
          <w:lang w:val="en-US"/>
        </w:rPr>
        <w:t>)</w:t>
      </w:r>
      <w:r w:rsidR="00895C84">
        <w:rPr>
          <w:b/>
          <w:lang w:val="en-US"/>
        </w:rPr>
        <w:t xml:space="preserve"> </w:t>
      </w:r>
      <w:r>
        <w:rPr>
          <w:b/>
          <w:lang w:val="en-US"/>
        </w:rPr>
        <w:t>– 0…10</w:t>
      </w:r>
    </w:p>
    <w:p w14:paraId="748BDF9B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Security</w:t>
      </w:r>
      <w:r w:rsidR="00091CAB">
        <w:rPr>
          <w:b/>
          <w:lang w:val="en-US"/>
        </w:rPr>
        <w:t xml:space="preserve"> </w:t>
      </w:r>
      <w:r w:rsidR="00091CAB" w:rsidRPr="00893422">
        <w:rPr>
          <w:lang w:val="en-US"/>
        </w:rPr>
        <w:t>(</w:t>
      </w:r>
      <w:r w:rsidR="0067152C">
        <w:rPr>
          <w:lang w:val="en-US"/>
        </w:rPr>
        <w:t xml:space="preserve">prevent </w:t>
      </w:r>
      <w:r w:rsidR="00091CAB" w:rsidRPr="00893422">
        <w:rPr>
          <w:lang w:val="en-US"/>
        </w:rPr>
        <w:t xml:space="preserve">SQL </w:t>
      </w:r>
      <w:r w:rsidR="0067152C">
        <w:rPr>
          <w:lang w:val="en-US"/>
        </w:rPr>
        <w:t>i</w:t>
      </w:r>
      <w:r w:rsidR="00091CAB" w:rsidRPr="00893422">
        <w:rPr>
          <w:lang w:val="en-US"/>
        </w:rPr>
        <w:t xml:space="preserve">njection, XSS, CSRF, </w:t>
      </w:r>
      <w:r w:rsidR="0067152C">
        <w:rPr>
          <w:lang w:val="en-US"/>
        </w:rPr>
        <w:t>p</w:t>
      </w:r>
      <w:r w:rsidR="00091CAB" w:rsidRPr="00893422">
        <w:rPr>
          <w:lang w:val="en-US"/>
        </w:rPr>
        <w:t xml:space="preserve">arameter </w:t>
      </w:r>
      <w:r w:rsidR="0067152C">
        <w:rPr>
          <w:lang w:val="en-US"/>
        </w:rPr>
        <w:t>t</w:t>
      </w:r>
      <w:r w:rsidR="00091CAB" w:rsidRPr="00893422">
        <w:rPr>
          <w:lang w:val="en-US"/>
        </w:rPr>
        <w:t>ampering</w:t>
      </w:r>
      <w:r w:rsidR="0067152C">
        <w:rPr>
          <w:lang w:val="en-US"/>
        </w:rPr>
        <w:t>, etc.</w:t>
      </w:r>
      <w:r w:rsidR="00091CAB" w:rsidRPr="00893422">
        <w:rPr>
          <w:lang w:val="en-US"/>
        </w:rPr>
        <w:t>)</w:t>
      </w:r>
      <w:r>
        <w:rPr>
          <w:b/>
          <w:lang w:val="en-US"/>
        </w:rPr>
        <w:t xml:space="preserve"> – 0…5</w:t>
      </w:r>
    </w:p>
    <w:p w14:paraId="7D9CE4DE" w14:textId="2E7EF800" w:rsidR="000F2246" w:rsidRPr="006D7132" w:rsidRDefault="00A0270C" w:rsidP="006D7132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D</w:t>
      </w:r>
      <w:r w:rsidR="00904FBF">
        <w:rPr>
          <w:b/>
          <w:lang w:val="en-US"/>
        </w:rPr>
        <w:t>ata validation</w:t>
      </w:r>
      <w:r w:rsidR="00893422">
        <w:rPr>
          <w:b/>
          <w:lang w:val="en-US"/>
        </w:rPr>
        <w:t xml:space="preserve"> </w:t>
      </w:r>
      <w:r w:rsidR="00893422" w:rsidRPr="00893422">
        <w:rPr>
          <w:lang w:val="en-US"/>
        </w:rPr>
        <w:t>(validation in the models and input models)</w:t>
      </w:r>
      <w:r w:rsidR="00904FBF">
        <w:rPr>
          <w:b/>
          <w:lang w:val="en-US"/>
        </w:rPr>
        <w:t xml:space="preserve"> – 0</w:t>
      </w:r>
      <w:r w:rsidR="00483FC3">
        <w:rPr>
          <w:b/>
          <w:lang w:val="en-US"/>
        </w:rPr>
        <w:t>…</w:t>
      </w:r>
      <w:r w:rsidR="00904FBF">
        <w:rPr>
          <w:b/>
          <w:lang w:val="en-US"/>
        </w:rPr>
        <w:t>10</w:t>
      </w:r>
    </w:p>
    <w:p w14:paraId="070522D2" w14:textId="473B6064" w:rsidR="00483FC3" w:rsidRPr="00483FC3" w:rsidRDefault="00483FC3" w:rsidP="00483FC3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areas with multiple layouts – 0…</w:t>
      </w:r>
      <w:r w:rsidR="007A4733">
        <w:rPr>
          <w:b/>
          <w:lang w:val="en-US"/>
        </w:rPr>
        <w:t>5</w:t>
      </w:r>
    </w:p>
    <w:p w14:paraId="6B1583AA" w14:textId="444D18E9" w:rsidR="0018280F" w:rsidRPr="009725EE" w:rsidRDefault="00F065A8" w:rsidP="00A0270C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 xml:space="preserve">Code </w:t>
      </w:r>
      <w:r w:rsidR="00A0270C">
        <w:rPr>
          <w:b/>
          <w:lang w:val="en-US"/>
        </w:rPr>
        <w:t>q</w:t>
      </w:r>
      <w:r w:rsidRPr="00E670E2">
        <w:rPr>
          <w:b/>
          <w:lang w:val="en-US"/>
        </w:rPr>
        <w:t>uality</w:t>
      </w:r>
      <w:r w:rsidR="003946AD" w:rsidRPr="00E670E2">
        <w:rPr>
          <w:lang w:val="en-US"/>
        </w:rPr>
        <w:t xml:space="preserve"> </w:t>
      </w:r>
      <w:r w:rsidR="0096761E" w:rsidRPr="00E670E2">
        <w:rPr>
          <w:lang w:val="en-US"/>
        </w:rPr>
        <w:t>(</w:t>
      </w:r>
      <w:r w:rsidR="006B0F58">
        <w:rPr>
          <w:lang w:val="en-US"/>
        </w:rPr>
        <w:t xml:space="preserve">services, </w:t>
      </w:r>
      <w:r w:rsidR="0096761E" w:rsidRPr="00E670E2">
        <w:rPr>
          <w:lang w:val="en-US"/>
        </w:rPr>
        <w:t xml:space="preserve">well-structured code, </w:t>
      </w:r>
      <w:r w:rsidR="00EB5866">
        <w:rPr>
          <w:lang w:val="en-US"/>
        </w:rPr>
        <w:t xml:space="preserve">following </w:t>
      </w:r>
      <w:r w:rsidR="00A0270C">
        <w:rPr>
          <w:lang w:val="en-US"/>
        </w:rPr>
        <w:t xml:space="preserve">the </w:t>
      </w:r>
      <w:r w:rsidR="00EB5866">
        <w:rPr>
          <w:lang w:val="en-US"/>
        </w:rPr>
        <w:t>MVC pattern</w:t>
      </w:r>
      <w:r w:rsidR="0096761E" w:rsidRPr="00E670E2">
        <w:rPr>
          <w:lang w:val="en-US"/>
        </w:rPr>
        <w:t xml:space="preserve">, </w:t>
      </w:r>
      <w:r w:rsidR="005442BC">
        <w:rPr>
          <w:lang w:val="en-US"/>
        </w:rPr>
        <w:t>following SOLID principles</w:t>
      </w:r>
      <w:r w:rsidR="0096761E" w:rsidRPr="00E670E2">
        <w:rPr>
          <w:lang w:val="en-US"/>
        </w:rPr>
        <w:t xml:space="preserve">, etc.) </w:t>
      </w:r>
      <w:r w:rsidR="003946AD" w:rsidRPr="00E670E2">
        <w:rPr>
          <w:lang w:val="en-US"/>
        </w:rPr>
        <w:t xml:space="preserve">– </w:t>
      </w:r>
      <w:r w:rsidRPr="00E670E2">
        <w:rPr>
          <w:b/>
          <w:lang w:val="en-US"/>
        </w:rPr>
        <w:t>0…</w:t>
      </w:r>
      <w:r w:rsidR="00904FBF">
        <w:rPr>
          <w:b/>
          <w:lang w:val="en-US"/>
        </w:rPr>
        <w:t>1</w:t>
      </w:r>
      <w:r w:rsidR="00A25BEC">
        <w:rPr>
          <w:b/>
          <w:lang w:val="en-US"/>
        </w:rPr>
        <w:t>0</w:t>
      </w:r>
    </w:p>
    <w:p w14:paraId="5CC18E77" w14:textId="1F32ADE4" w:rsidR="009725EE" w:rsidRPr="006D7132" w:rsidRDefault="009725EE" w:rsidP="009725EE">
      <w:pPr>
        <w:pStyle w:val="ListParagraph"/>
        <w:numPr>
          <w:ilvl w:val="0"/>
          <w:numId w:val="9"/>
        </w:numPr>
        <w:rPr>
          <w:lang w:val="en-US"/>
        </w:rPr>
      </w:pPr>
      <w:r w:rsidRPr="006D7132">
        <w:rPr>
          <w:b/>
          <w:lang w:val="en-US"/>
        </w:rPr>
        <w:t>Answer questions</w:t>
      </w:r>
      <w:r w:rsidRPr="006D7132">
        <w:rPr>
          <w:lang w:val="en-US"/>
        </w:rPr>
        <w:t xml:space="preserve"> related to the project (and best practices in general) – </w:t>
      </w:r>
      <w:r w:rsidRPr="006D7132">
        <w:rPr>
          <w:b/>
          <w:lang w:val="en-US"/>
        </w:rPr>
        <w:t>0…20</w:t>
      </w:r>
    </w:p>
    <w:p w14:paraId="3369057F" w14:textId="28630E88" w:rsidR="00757A66" w:rsidRPr="00E670E2" w:rsidRDefault="00757A66" w:rsidP="00EE6F4B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>Bonus</w:t>
      </w:r>
      <w:r w:rsidR="007E6E20" w:rsidRPr="00E670E2">
        <w:rPr>
          <w:b/>
          <w:lang w:val="en-US"/>
        </w:rPr>
        <w:t xml:space="preserve"> </w:t>
      </w:r>
      <w:r w:rsidR="007E6E20" w:rsidRPr="00E670E2">
        <w:rPr>
          <w:lang w:val="en-US"/>
        </w:rPr>
        <w:t>(bonus point</w:t>
      </w:r>
      <w:r w:rsidR="00EE6F4B" w:rsidRPr="00E670E2">
        <w:rPr>
          <w:lang w:val="en-US"/>
        </w:rPr>
        <w:t>s</w:t>
      </w:r>
      <w:r w:rsidR="007E6E20" w:rsidRPr="00E670E2">
        <w:rPr>
          <w:lang w:val="en-US"/>
        </w:rPr>
        <w:t xml:space="preserve"> are given for</w:t>
      </w:r>
      <w:r w:rsidR="00725204">
        <w:rPr>
          <w:lang w:val="en-GB"/>
        </w:rPr>
        <w:t xml:space="preserve"> exceptional project</w:t>
      </w:r>
      <w:r w:rsidR="007E6E20" w:rsidRPr="00E670E2">
        <w:rPr>
          <w:lang w:val="en-US"/>
        </w:rPr>
        <w:t xml:space="preserve">) – </w:t>
      </w:r>
      <w:r w:rsidR="006D1EB3">
        <w:rPr>
          <w:b/>
          <w:lang w:val="en-US"/>
        </w:rPr>
        <w:t>0…</w:t>
      </w:r>
      <w:r w:rsidR="002519BA" w:rsidRPr="006D7132">
        <w:rPr>
          <w:b/>
        </w:rPr>
        <w:t>20</w:t>
      </w:r>
    </w:p>
    <w:sectPr w:rsidR="00757A66" w:rsidRPr="00E670E2" w:rsidSect="00622912">
      <w:headerReference w:type="default" r:id="rId9"/>
      <w:footerReference w:type="default" r:id="rId10"/>
      <w:pgSz w:w="11909" w:h="16834" w:code="9"/>
      <w:pgMar w:top="567" w:right="737" w:bottom="1077" w:left="737" w:header="567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BE3943" w14:textId="77777777" w:rsidR="00D86647" w:rsidRDefault="00D86647" w:rsidP="008068A2">
      <w:pPr>
        <w:spacing w:after="0" w:line="240" w:lineRule="auto"/>
      </w:pPr>
      <w:r>
        <w:separator/>
      </w:r>
    </w:p>
  </w:endnote>
  <w:endnote w:type="continuationSeparator" w:id="0">
    <w:p w14:paraId="71E956B4" w14:textId="77777777" w:rsidR="00D86647" w:rsidRDefault="00D8664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C5A411" w14:textId="7268D88D" w:rsidR="00145747" w:rsidRPr="00D11DE3" w:rsidRDefault="00D11DE3" w:rsidP="00D11DE3">
    <w:pPr>
      <w:pStyle w:val="Footer"/>
    </w:pP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BDE8C6" wp14:editId="3697EC0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0254C6" w14:textId="77777777" w:rsidR="00D11DE3" w:rsidRPr="002C539D" w:rsidRDefault="00D11DE3" w:rsidP="00D11DE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BDE8C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C0254C6" w14:textId="77777777" w:rsidR="00D11DE3" w:rsidRPr="002C539D" w:rsidRDefault="00D11DE3" w:rsidP="00D11DE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471BFD" wp14:editId="2C09A96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7B22B8" w14:textId="77777777" w:rsidR="00D11DE3" w:rsidRPr="002C539D" w:rsidRDefault="00D11DE3" w:rsidP="00D11DE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EEFD12C" w14:textId="77777777" w:rsidR="00D11DE3" w:rsidRPr="00596AA5" w:rsidRDefault="00D11DE3" w:rsidP="00D11DE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01386725" wp14:editId="6BD9A81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18137127" wp14:editId="3CE8938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1714C68" wp14:editId="328D16D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9B2D108" wp14:editId="0C0A1B5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7AC6AC1E" wp14:editId="32C5F5D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F75AF3E" wp14:editId="10D0D1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360DEECE" wp14:editId="4F8F314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3630FFE" wp14:editId="4A6965E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8764413" wp14:editId="7C1E76D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471BF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07B22B8" w14:textId="77777777" w:rsidR="00D11DE3" w:rsidRPr="002C539D" w:rsidRDefault="00D11DE3" w:rsidP="00D11DE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EEFD12C" w14:textId="77777777" w:rsidR="00D11DE3" w:rsidRPr="00596AA5" w:rsidRDefault="00D11DE3" w:rsidP="00D11DE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01386725" wp14:editId="6BD9A81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18137127" wp14:editId="3CE8938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1714C68" wp14:editId="328D16D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9B2D108" wp14:editId="0C0A1B5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7AC6AC1E" wp14:editId="32C5F5D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F75AF3E" wp14:editId="10D0D1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360DEECE" wp14:editId="4F8F314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3630FFE" wp14:editId="4A6965E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8764413" wp14:editId="7C1E76D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w:drawing>
        <wp:anchor distT="0" distB="0" distL="114300" distR="114300" simplePos="0" relativeHeight="251663360" behindDoc="0" locked="0" layoutInCell="1" allowOverlap="1" wp14:anchorId="09B3BA72" wp14:editId="4F0450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902079" wp14:editId="7B3ABF1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6CAC6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C19605" wp14:editId="78A50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C25CE4" w14:textId="77777777" w:rsidR="00D11DE3" w:rsidRPr="00596AA5" w:rsidRDefault="00D11DE3" w:rsidP="00D11DE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C1960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7C25CE4" w14:textId="77777777" w:rsidR="00D11DE3" w:rsidRPr="00596AA5" w:rsidRDefault="00D11DE3" w:rsidP="00D11DE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E17CC6" w14:textId="77777777" w:rsidR="00D86647" w:rsidRDefault="00D86647" w:rsidP="008068A2">
      <w:pPr>
        <w:spacing w:after="0" w:line="240" w:lineRule="auto"/>
      </w:pPr>
      <w:r>
        <w:separator/>
      </w:r>
    </w:p>
  </w:footnote>
  <w:footnote w:type="continuationSeparator" w:id="0">
    <w:p w14:paraId="456C47A8" w14:textId="77777777" w:rsidR="00D86647" w:rsidRDefault="00D8664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E40160" w14:textId="77777777" w:rsidR="00145747" w:rsidRDefault="0014574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350935"/>
    <w:multiLevelType w:val="hybridMultilevel"/>
    <w:tmpl w:val="A8E03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56AA3"/>
    <w:multiLevelType w:val="hybridMultilevel"/>
    <w:tmpl w:val="7088A4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34F06"/>
    <w:multiLevelType w:val="hybridMultilevel"/>
    <w:tmpl w:val="A3683FD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1D493FFD"/>
    <w:multiLevelType w:val="hybridMultilevel"/>
    <w:tmpl w:val="0E367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93807"/>
    <w:multiLevelType w:val="hybridMultilevel"/>
    <w:tmpl w:val="3A9265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C4110"/>
    <w:multiLevelType w:val="hybridMultilevel"/>
    <w:tmpl w:val="A148F7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3B4A"/>
    <w:multiLevelType w:val="hybridMultilevel"/>
    <w:tmpl w:val="AAC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6EE3"/>
    <w:multiLevelType w:val="hybridMultilevel"/>
    <w:tmpl w:val="A4B65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A4178"/>
    <w:multiLevelType w:val="hybridMultilevel"/>
    <w:tmpl w:val="C7464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33BE2"/>
    <w:multiLevelType w:val="hybridMultilevel"/>
    <w:tmpl w:val="2B1E75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3FC"/>
    <w:multiLevelType w:val="hybridMultilevel"/>
    <w:tmpl w:val="AA80892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12341A"/>
    <w:multiLevelType w:val="hybridMultilevel"/>
    <w:tmpl w:val="11B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B231AE"/>
    <w:multiLevelType w:val="hybridMultilevel"/>
    <w:tmpl w:val="3FB2F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3912DD"/>
    <w:multiLevelType w:val="hybridMultilevel"/>
    <w:tmpl w:val="B9C8AB4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F69FF"/>
    <w:multiLevelType w:val="hybridMultilevel"/>
    <w:tmpl w:val="65420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79542D"/>
    <w:multiLevelType w:val="hybridMultilevel"/>
    <w:tmpl w:val="1818A3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DC7802"/>
    <w:multiLevelType w:val="hybridMultilevel"/>
    <w:tmpl w:val="7DAA8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B45493"/>
    <w:multiLevelType w:val="hybridMultilevel"/>
    <w:tmpl w:val="A7F0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41472"/>
    <w:multiLevelType w:val="hybridMultilevel"/>
    <w:tmpl w:val="F704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5E35CA"/>
    <w:multiLevelType w:val="hybridMultilevel"/>
    <w:tmpl w:val="B99C3062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C5116"/>
    <w:multiLevelType w:val="hybridMultilevel"/>
    <w:tmpl w:val="17F69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84DD1"/>
    <w:multiLevelType w:val="hybridMultilevel"/>
    <w:tmpl w:val="0E4CE5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F616F1"/>
    <w:multiLevelType w:val="hybridMultilevel"/>
    <w:tmpl w:val="A9DE24AA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A40207"/>
    <w:multiLevelType w:val="hybridMultilevel"/>
    <w:tmpl w:val="DED2D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43EEF"/>
    <w:multiLevelType w:val="hybridMultilevel"/>
    <w:tmpl w:val="24E60F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91228D"/>
    <w:multiLevelType w:val="hybridMultilevel"/>
    <w:tmpl w:val="8608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9244503">
    <w:abstractNumId w:val="1"/>
  </w:num>
  <w:num w:numId="2" w16cid:durableId="576015172">
    <w:abstractNumId w:val="30"/>
  </w:num>
  <w:num w:numId="3" w16cid:durableId="2038239413">
    <w:abstractNumId w:val="8"/>
  </w:num>
  <w:num w:numId="4" w16cid:durableId="114716822">
    <w:abstractNumId w:val="21"/>
  </w:num>
  <w:num w:numId="5" w16cid:durableId="307057930">
    <w:abstractNumId w:val="22"/>
  </w:num>
  <w:num w:numId="6" w16cid:durableId="128977156">
    <w:abstractNumId w:val="24"/>
  </w:num>
  <w:num w:numId="7" w16cid:durableId="1514615029">
    <w:abstractNumId w:val="20"/>
  </w:num>
  <w:num w:numId="8" w16cid:durableId="542644655">
    <w:abstractNumId w:val="0"/>
  </w:num>
  <w:num w:numId="9" w16cid:durableId="1079401819">
    <w:abstractNumId w:val="4"/>
  </w:num>
  <w:num w:numId="10" w16cid:durableId="1573392004">
    <w:abstractNumId w:val="16"/>
  </w:num>
  <w:num w:numId="11" w16cid:durableId="1119180273">
    <w:abstractNumId w:val="13"/>
  </w:num>
  <w:num w:numId="12" w16cid:durableId="600649834">
    <w:abstractNumId w:val="2"/>
  </w:num>
  <w:num w:numId="13" w16cid:durableId="1657419814">
    <w:abstractNumId w:val="25"/>
  </w:num>
  <w:num w:numId="14" w16cid:durableId="1081027064">
    <w:abstractNumId w:val="28"/>
  </w:num>
  <w:num w:numId="15" w16cid:durableId="180438461">
    <w:abstractNumId w:val="23"/>
  </w:num>
  <w:num w:numId="16" w16cid:durableId="954143704">
    <w:abstractNumId w:val="32"/>
  </w:num>
  <w:num w:numId="17" w16cid:durableId="887953408">
    <w:abstractNumId w:val="17"/>
  </w:num>
  <w:num w:numId="18" w16cid:durableId="450906893">
    <w:abstractNumId w:val="18"/>
  </w:num>
  <w:num w:numId="19" w16cid:durableId="1022630352">
    <w:abstractNumId w:val="9"/>
  </w:num>
  <w:num w:numId="20" w16cid:durableId="418210602">
    <w:abstractNumId w:val="3"/>
  </w:num>
  <w:num w:numId="21" w16cid:durableId="1812138402">
    <w:abstractNumId w:val="15"/>
  </w:num>
  <w:num w:numId="22" w16cid:durableId="504320551">
    <w:abstractNumId w:val="7"/>
  </w:num>
  <w:num w:numId="23" w16cid:durableId="1170876702">
    <w:abstractNumId w:val="26"/>
  </w:num>
  <w:num w:numId="24" w16cid:durableId="1419597414">
    <w:abstractNumId w:val="11"/>
  </w:num>
  <w:num w:numId="25" w16cid:durableId="1770195403">
    <w:abstractNumId w:val="19"/>
  </w:num>
  <w:num w:numId="26" w16cid:durableId="894894581">
    <w:abstractNumId w:val="10"/>
  </w:num>
  <w:num w:numId="27" w16cid:durableId="341009224">
    <w:abstractNumId w:val="31"/>
  </w:num>
  <w:num w:numId="28" w16cid:durableId="1030647556">
    <w:abstractNumId w:val="29"/>
  </w:num>
  <w:num w:numId="29" w16cid:durableId="2022975057">
    <w:abstractNumId w:val="6"/>
  </w:num>
  <w:num w:numId="30" w16cid:durableId="398946607">
    <w:abstractNumId w:val="5"/>
  </w:num>
  <w:num w:numId="31" w16cid:durableId="2120176284">
    <w:abstractNumId w:val="12"/>
  </w:num>
  <w:num w:numId="32" w16cid:durableId="1350986921">
    <w:abstractNumId w:val="14"/>
  </w:num>
  <w:num w:numId="33" w16cid:durableId="1010446049">
    <w:abstractNumId w:val="27"/>
  </w:num>
  <w:num w:numId="34" w16cid:durableId="58380527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cxszA2NjU0NDBT0lEKTi0uzszPAykwrgUAvHUYyCwAAAA="/>
  </w:docVars>
  <w:rsids>
    <w:rsidRoot w:val="008068A2"/>
    <w:rsid w:val="0000152D"/>
    <w:rsid w:val="00001D15"/>
    <w:rsid w:val="00002C1C"/>
    <w:rsid w:val="00005D42"/>
    <w:rsid w:val="00007044"/>
    <w:rsid w:val="0001144F"/>
    <w:rsid w:val="00014742"/>
    <w:rsid w:val="0001675E"/>
    <w:rsid w:val="0001756F"/>
    <w:rsid w:val="000223EF"/>
    <w:rsid w:val="0002525B"/>
    <w:rsid w:val="00025F04"/>
    <w:rsid w:val="00030488"/>
    <w:rsid w:val="00033E84"/>
    <w:rsid w:val="00046890"/>
    <w:rsid w:val="00052054"/>
    <w:rsid w:val="0005407C"/>
    <w:rsid w:val="00062CF0"/>
    <w:rsid w:val="00064D15"/>
    <w:rsid w:val="00071B5E"/>
    <w:rsid w:val="00073DDC"/>
    <w:rsid w:val="00076DE5"/>
    <w:rsid w:val="00084C78"/>
    <w:rsid w:val="000857C7"/>
    <w:rsid w:val="00086727"/>
    <w:rsid w:val="00086E5A"/>
    <w:rsid w:val="00090A95"/>
    <w:rsid w:val="00091A21"/>
    <w:rsid w:val="00091CAB"/>
    <w:rsid w:val="000A04EF"/>
    <w:rsid w:val="000A200D"/>
    <w:rsid w:val="000B2122"/>
    <w:rsid w:val="000B47B4"/>
    <w:rsid w:val="000B56F0"/>
    <w:rsid w:val="000C2D29"/>
    <w:rsid w:val="000C2EBE"/>
    <w:rsid w:val="000C5488"/>
    <w:rsid w:val="000C7574"/>
    <w:rsid w:val="000C7EC1"/>
    <w:rsid w:val="000D1389"/>
    <w:rsid w:val="000D523B"/>
    <w:rsid w:val="000D6220"/>
    <w:rsid w:val="000D7273"/>
    <w:rsid w:val="000E746B"/>
    <w:rsid w:val="000F0EEA"/>
    <w:rsid w:val="000F2246"/>
    <w:rsid w:val="000F3655"/>
    <w:rsid w:val="0010341A"/>
    <w:rsid w:val="00103906"/>
    <w:rsid w:val="001050F1"/>
    <w:rsid w:val="00105531"/>
    <w:rsid w:val="0011207B"/>
    <w:rsid w:val="001148A9"/>
    <w:rsid w:val="00115DA7"/>
    <w:rsid w:val="0012079B"/>
    <w:rsid w:val="00121598"/>
    <w:rsid w:val="00124DB0"/>
    <w:rsid w:val="00125FB8"/>
    <w:rsid w:val="00126789"/>
    <w:rsid w:val="001275B9"/>
    <w:rsid w:val="00133561"/>
    <w:rsid w:val="0014342D"/>
    <w:rsid w:val="00145747"/>
    <w:rsid w:val="00145784"/>
    <w:rsid w:val="0014752D"/>
    <w:rsid w:val="001475D8"/>
    <w:rsid w:val="001509A2"/>
    <w:rsid w:val="00150A06"/>
    <w:rsid w:val="00152F98"/>
    <w:rsid w:val="001551A0"/>
    <w:rsid w:val="00161159"/>
    <w:rsid w:val="00161252"/>
    <w:rsid w:val="001619DF"/>
    <w:rsid w:val="00164CDC"/>
    <w:rsid w:val="00165934"/>
    <w:rsid w:val="00167CF1"/>
    <w:rsid w:val="00171021"/>
    <w:rsid w:val="00175BC8"/>
    <w:rsid w:val="00177F3B"/>
    <w:rsid w:val="0018030C"/>
    <w:rsid w:val="0018280F"/>
    <w:rsid w:val="00183A2C"/>
    <w:rsid w:val="00183C23"/>
    <w:rsid w:val="00185B9A"/>
    <w:rsid w:val="0019170C"/>
    <w:rsid w:val="00192B09"/>
    <w:rsid w:val="00195667"/>
    <w:rsid w:val="001A0C37"/>
    <w:rsid w:val="001A2BB9"/>
    <w:rsid w:val="001B1130"/>
    <w:rsid w:val="001C09A6"/>
    <w:rsid w:val="001C1EED"/>
    <w:rsid w:val="001C4B8C"/>
    <w:rsid w:val="001C5D52"/>
    <w:rsid w:val="001D2464"/>
    <w:rsid w:val="001D3777"/>
    <w:rsid w:val="001E086C"/>
    <w:rsid w:val="001E1161"/>
    <w:rsid w:val="001E36CA"/>
    <w:rsid w:val="001E3FEF"/>
    <w:rsid w:val="001E4EAA"/>
    <w:rsid w:val="001F2717"/>
    <w:rsid w:val="001F4EE7"/>
    <w:rsid w:val="0020063A"/>
    <w:rsid w:val="00202683"/>
    <w:rsid w:val="00204854"/>
    <w:rsid w:val="0020548B"/>
    <w:rsid w:val="00215ADD"/>
    <w:rsid w:val="00215FCE"/>
    <w:rsid w:val="00222920"/>
    <w:rsid w:val="00236E4D"/>
    <w:rsid w:val="00242726"/>
    <w:rsid w:val="0024588F"/>
    <w:rsid w:val="00247722"/>
    <w:rsid w:val="002519BA"/>
    <w:rsid w:val="00255D87"/>
    <w:rsid w:val="00264287"/>
    <w:rsid w:val="00264386"/>
    <w:rsid w:val="0026589D"/>
    <w:rsid w:val="002664E1"/>
    <w:rsid w:val="00270F4E"/>
    <w:rsid w:val="002711D2"/>
    <w:rsid w:val="00273809"/>
    <w:rsid w:val="002763AE"/>
    <w:rsid w:val="002804C6"/>
    <w:rsid w:val="0028126F"/>
    <w:rsid w:val="00287DAF"/>
    <w:rsid w:val="00296D52"/>
    <w:rsid w:val="002A2D2D"/>
    <w:rsid w:val="002A399D"/>
    <w:rsid w:val="002A6983"/>
    <w:rsid w:val="002B193B"/>
    <w:rsid w:val="002B3028"/>
    <w:rsid w:val="002B6A55"/>
    <w:rsid w:val="002C2315"/>
    <w:rsid w:val="002C7657"/>
    <w:rsid w:val="002D38B6"/>
    <w:rsid w:val="002E2031"/>
    <w:rsid w:val="002E2565"/>
    <w:rsid w:val="002E5EF0"/>
    <w:rsid w:val="002E6F8A"/>
    <w:rsid w:val="002E70F3"/>
    <w:rsid w:val="002F21E1"/>
    <w:rsid w:val="002F2AA8"/>
    <w:rsid w:val="002F37BF"/>
    <w:rsid w:val="002F4EC4"/>
    <w:rsid w:val="00300A7B"/>
    <w:rsid w:val="00303949"/>
    <w:rsid w:val="0030567C"/>
    <w:rsid w:val="0031348D"/>
    <w:rsid w:val="00314AB9"/>
    <w:rsid w:val="00316A70"/>
    <w:rsid w:val="00317AE1"/>
    <w:rsid w:val="003238B2"/>
    <w:rsid w:val="00330BCC"/>
    <w:rsid w:val="0033212E"/>
    <w:rsid w:val="0033490F"/>
    <w:rsid w:val="0034062B"/>
    <w:rsid w:val="00340886"/>
    <w:rsid w:val="003418ED"/>
    <w:rsid w:val="00342464"/>
    <w:rsid w:val="003446F6"/>
    <w:rsid w:val="00344915"/>
    <w:rsid w:val="003465FB"/>
    <w:rsid w:val="00346BF7"/>
    <w:rsid w:val="00350114"/>
    <w:rsid w:val="00357667"/>
    <w:rsid w:val="00366FED"/>
    <w:rsid w:val="00375738"/>
    <w:rsid w:val="003817D0"/>
    <w:rsid w:val="003817EF"/>
    <w:rsid w:val="00381F85"/>
    <w:rsid w:val="00382A45"/>
    <w:rsid w:val="0038670A"/>
    <w:rsid w:val="003904A8"/>
    <w:rsid w:val="003946AD"/>
    <w:rsid w:val="0039586E"/>
    <w:rsid w:val="00395FA3"/>
    <w:rsid w:val="0039666B"/>
    <w:rsid w:val="003A1601"/>
    <w:rsid w:val="003A2B25"/>
    <w:rsid w:val="003A5602"/>
    <w:rsid w:val="003A77EE"/>
    <w:rsid w:val="003B04C3"/>
    <w:rsid w:val="003B1DDE"/>
    <w:rsid w:val="003B332B"/>
    <w:rsid w:val="003B6A53"/>
    <w:rsid w:val="003C3E24"/>
    <w:rsid w:val="003C5B57"/>
    <w:rsid w:val="003C7413"/>
    <w:rsid w:val="003D0234"/>
    <w:rsid w:val="003D2857"/>
    <w:rsid w:val="003D6FFB"/>
    <w:rsid w:val="003E167F"/>
    <w:rsid w:val="003E1F01"/>
    <w:rsid w:val="003E2530"/>
    <w:rsid w:val="003E509C"/>
    <w:rsid w:val="003E6BFB"/>
    <w:rsid w:val="003E743C"/>
    <w:rsid w:val="003F1864"/>
    <w:rsid w:val="003F1ED8"/>
    <w:rsid w:val="003F62C6"/>
    <w:rsid w:val="004209F7"/>
    <w:rsid w:val="00423C74"/>
    <w:rsid w:val="004311CA"/>
    <w:rsid w:val="00435FB6"/>
    <w:rsid w:val="004420C1"/>
    <w:rsid w:val="00443362"/>
    <w:rsid w:val="00450C7A"/>
    <w:rsid w:val="00455189"/>
    <w:rsid w:val="00455C7D"/>
    <w:rsid w:val="00461F95"/>
    <w:rsid w:val="0046254E"/>
    <w:rsid w:val="00467D0C"/>
    <w:rsid w:val="00470B45"/>
    <w:rsid w:val="00470B9C"/>
    <w:rsid w:val="00472D63"/>
    <w:rsid w:val="0047331A"/>
    <w:rsid w:val="00474412"/>
    <w:rsid w:val="00475881"/>
    <w:rsid w:val="00476212"/>
    <w:rsid w:val="00476C3B"/>
    <w:rsid w:val="00476D4B"/>
    <w:rsid w:val="00476D68"/>
    <w:rsid w:val="00483403"/>
    <w:rsid w:val="00483D55"/>
    <w:rsid w:val="00483FC3"/>
    <w:rsid w:val="0048618D"/>
    <w:rsid w:val="00493FC2"/>
    <w:rsid w:val="004A4750"/>
    <w:rsid w:val="004A7E77"/>
    <w:rsid w:val="004B0A1D"/>
    <w:rsid w:val="004B24D8"/>
    <w:rsid w:val="004C5B87"/>
    <w:rsid w:val="004D0372"/>
    <w:rsid w:val="004D29A9"/>
    <w:rsid w:val="004D3628"/>
    <w:rsid w:val="004D4BC6"/>
    <w:rsid w:val="004D6B8A"/>
    <w:rsid w:val="004E36A0"/>
    <w:rsid w:val="004F5F39"/>
    <w:rsid w:val="0050017E"/>
    <w:rsid w:val="0050075D"/>
    <w:rsid w:val="00501D85"/>
    <w:rsid w:val="00504784"/>
    <w:rsid w:val="00504EAB"/>
    <w:rsid w:val="005052B4"/>
    <w:rsid w:val="00505A22"/>
    <w:rsid w:val="005112E9"/>
    <w:rsid w:val="0051153F"/>
    <w:rsid w:val="00514338"/>
    <w:rsid w:val="0051736A"/>
    <w:rsid w:val="00517B12"/>
    <w:rsid w:val="00524789"/>
    <w:rsid w:val="00525FA6"/>
    <w:rsid w:val="005361EE"/>
    <w:rsid w:val="00536AC3"/>
    <w:rsid w:val="00536C20"/>
    <w:rsid w:val="00541A9E"/>
    <w:rsid w:val="005433B4"/>
    <w:rsid w:val="005442BC"/>
    <w:rsid w:val="00544893"/>
    <w:rsid w:val="0054562A"/>
    <w:rsid w:val="0054676B"/>
    <w:rsid w:val="0055186A"/>
    <w:rsid w:val="00553CCB"/>
    <w:rsid w:val="0055494E"/>
    <w:rsid w:val="005600D2"/>
    <w:rsid w:val="005635C4"/>
    <w:rsid w:val="00563DF8"/>
    <w:rsid w:val="00564029"/>
    <w:rsid w:val="00564D7B"/>
    <w:rsid w:val="0056527D"/>
    <w:rsid w:val="00573B1C"/>
    <w:rsid w:val="0058013A"/>
    <w:rsid w:val="005803E5"/>
    <w:rsid w:val="0058223B"/>
    <w:rsid w:val="00584CD1"/>
    <w:rsid w:val="00584EDB"/>
    <w:rsid w:val="0058738C"/>
    <w:rsid w:val="00587825"/>
    <w:rsid w:val="0059084F"/>
    <w:rsid w:val="005953F5"/>
    <w:rsid w:val="00596357"/>
    <w:rsid w:val="005A1CDB"/>
    <w:rsid w:val="005B6B7E"/>
    <w:rsid w:val="005B71A2"/>
    <w:rsid w:val="005C131C"/>
    <w:rsid w:val="005C1C72"/>
    <w:rsid w:val="005C4BD6"/>
    <w:rsid w:val="005C6A24"/>
    <w:rsid w:val="005E00D5"/>
    <w:rsid w:val="005E04CE"/>
    <w:rsid w:val="005E0F9C"/>
    <w:rsid w:val="005E6CC9"/>
    <w:rsid w:val="005F360D"/>
    <w:rsid w:val="005F7894"/>
    <w:rsid w:val="00601020"/>
    <w:rsid w:val="006028CC"/>
    <w:rsid w:val="006034A9"/>
    <w:rsid w:val="00604363"/>
    <w:rsid w:val="0060547C"/>
    <w:rsid w:val="00610AE1"/>
    <w:rsid w:val="00611B6F"/>
    <w:rsid w:val="0061427B"/>
    <w:rsid w:val="00614D45"/>
    <w:rsid w:val="00615E8C"/>
    <w:rsid w:val="00617340"/>
    <w:rsid w:val="00622912"/>
    <w:rsid w:val="00624DCF"/>
    <w:rsid w:val="00626F3C"/>
    <w:rsid w:val="00630F50"/>
    <w:rsid w:val="00633039"/>
    <w:rsid w:val="0063342B"/>
    <w:rsid w:val="00635294"/>
    <w:rsid w:val="00636974"/>
    <w:rsid w:val="006424D1"/>
    <w:rsid w:val="00642615"/>
    <w:rsid w:val="006433E0"/>
    <w:rsid w:val="00646F6F"/>
    <w:rsid w:val="00657B84"/>
    <w:rsid w:val="006631BF"/>
    <w:rsid w:val="00670041"/>
    <w:rsid w:val="0067152C"/>
    <w:rsid w:val="00671FE2"/>
    <w:rsid w:val="0067317A"/>
    <w:rsid w:val="00686716"/>
    <w:rsid w:val="00687B0A"/>
    <w:rsid w:val="0069059D"/>
    <w:rsid w:val="00691FC4"/>
    <w:rsid w:val="00695634"/>
    <w:rsid w:val="0069653D"/>
    <w:rsid w:val="006A1CD9"/>
    <w:rsid w:val="006A3118"/>
    <w:rsid w:val="006A4DCB"/>
    <w:rsid w:val="006B0F58"/>
    <w:rsid w:val="006B37AD"/>
    <w:rsid w:val="006C0C3F"/>
    <w:rsid w:val="006C3565"/>
    <w:rsid w:val="006C48DE"/>
    <w:rsid w:val="006D181E"/>
    <w:rsid w:val="006D1EB3"/>
    <w:rsid w:val="006D6011"/>
    <w:rsid w:val="006D7132"/>
    <w:rsid w:val="006D7AF1"/>
    <w:rsid w:val="006E0B09"/>
    <w:rsid w:val="006E1E79"/>
    <w:rsid w:val="006E2245"/>
    <w:rsid w:val="006E2B79"/>
    <w:rsid w:val="006E3CC9"/>
    <w:rsid w:val="006E7E50"/>
    <w:rsid w:val="006F67FB"/>
    <w:rsid w:val="00704432"/>
    <w:rsid w:val="007051DF"/>
    <w:rsid w:val="0070642D"/>
    <w:rsid w:val="007073EB"/>
    <w:rsid w:val="0071112E"/>
    <w:rsid w:val="00713B43"/>
    <w:rsid w:val="00716B15"/>
    <w:rsid w:val="00724DA4"/>
    <w:rsid w:val="00725204"/>
    <w:rsid w:val="00730C4D"/>
    <w:rsid w:val="007347D9"/>
    <w:rsid w:val="00735EFB"/>
    <w:rsid w:val="00736714"/>
    <w:rsid w:val="00736A64"/>
    <w:rsid w:val="00744C07"/>
    <w:rsid w:val="00746945"/>
    <w:rsid w:val="007514C9"/>
    <w:rsid w:val="00752618"/>
    <w:rsid w:val="0075381A"/>
    <w:rsid w:val="007558D1"/>
    <w:rsid w:val="00757006"/>
    <w:rsid w:val="00757A66"/>
    <w:rsid w:val="00763636"/>
    <w:rsid w:val="00771717"/>
    <w:rsid w:val="00771F9C"/>
    <w:rsid w:val="00776225"/>
    <w:rsid w:val="00782E22"/>
    <w:rsid w:val="0078437E"/>
    <w:rsid w:val="00785258"/>
    <w:rsid w:val="00791F02"/>
    <w:rsid w:val="0079324A"/>
    <w:rsid w:val="0079459D"/>
    <w:rsid w:val="00796ABC"/>
    <w:rsid w:val="00797C97"/>
    <w:rsid w:val="007A1501"/>
    <w:rsid w:val="007A4733"/>
    <w:rsid w:val="007A635E"/>
    <w:rsid w:val="007A6B6A"/>
    <w:rsid w:val="007B585F"/>
    <w:rsid w:val="007C1C4E"/>
    <w:rsid w:val="007C2265"/>
    <w:rsid w:val="007C328B"/>
    <w:rsid w:val="007C36D9"/>
    <w:rsid w:val="007C3E81"/>
    <w:rsid w:val="007C51E8"/>
    <w:rsid w:val="007D19CF"/>
    <w:rsid w:val="007D59E1"/>
    <w:rsid w:val="007D7054"/>
    <w:rsid w:val="007E065E"/>
    <w:rsid w:val="007E0960"/>
    <w:rsid w:val="007E6E20"/>
    <w:rsid w:val="007F5575"/>
    <w:rsid w:val="00804027"/>
    <w:rsid w:val="00804FA0"/>
    <w:rsid w:val="008068A2"/>
    <w:rsid w:val="008105A0"/>
    <w:rsid w:val="00810B93"/>
    <w:rsid w:val="00815167"/>
    <w:rsid w:val="00823DA5"/>
    <w:rsid w:val="008259C5"/>
    <w:rsid w:val="00837728"/>
    <w:rsid w:val="00841AB2"/>
    <w:rsid w:val="00841EAF"/>
    <w:rsid w:val="00852EF5"/>
    <w:rsid w:val="008542F2"/>
    <w:rsid w:val="00861625"/>
    <w:rsid w:val="008617B5"/>
    <w:rsid w:val="00862272"/>
    <w:rsid w:val="00862914"/>
    <w:rsid w:val="00864C8C"/>
    <w:rsid w:val="00870828"/>
    <w:rsid w:val="0087391A"/>
    <w:rsid w:val="0087467B"/>
    <w:rsid w:val="00877CD6"/>
    <w:rsid w:val="00877CDF"/>
    <w:rsid w:val="0088080B"/>
    <w:rsid w:val="00882345"/>
    <w:rsid w:val="0088342D"/>
    <w:rsid w:val="00887EA6"/>
    <w:rsid w:val="00893422"/>
    <w:rsid w:val="0089572D"/>
    <w:rsid w:val="00895C84"/>
    <w:rsid w:val="00897335"/>
    <w:rsid w:val="008A4681"/>
    <w:rsid w:val="008B1F51"/>
    <w:rsid w:val="008B375B"/>
    <w:rsid w:val="008B428A"/>
    <w:rsid w:val="008C1378"/>
    <w:rsid w:val="008C2B83"/>
    <w:rsid w:val="008C49F7"/>
    <w:rsid w:val="008D2815"/>
    <w:rsid w:val="008D5491"/>
    <w:rsid w:val="008E3890"/>
    <w:rsid w:val="008E6CF3"/>
    <w:rsid w:val="008E7A29"/>
    <w:rsid w:val="008F202C"/>
    <w:rsid w:val="008F2248"/>
    <w:rsid w:val="008F4CD7"/>
    <w:rsid w:val="008F5A03"/>
    <w:rsid w:val="008F5B43"/>
    <w:rsid w:val="008F5FDB"/>
    <w:rsid w:val="008F64CF"/>
    <w:rsid w:val="008F6A58"/>
    <w:rsid w:val="008F7FCE"/>
    <w:rsid w:val="0090285C"/>
    <w:rsid w:val="00902E68"/>
    <w:rsid w:val="00903187"/>
    <w:rsid w:val="00904FBF"/>
    <w:rsid w:val="0090693E"/>
    <w:rsid w:val="00912BC6"/>
    <w:rsid w:val="0092311A"/>
    <w:rsid w:val="00934E65"/>
    <w:rsid w:val="00941FFF"/>
    <w:rsid w:val="00943C3C"/>
    <w:rsid w:val="00943D51"/>
    <w:rsid w:val="009442C7"/>
    <w:rsid w:val="00953406"/>
    <w:rsid w:val="00963D47"/>
    <w:rsid w:val="00964CEA"/>
    <w:rsid w:val="00966E0B"/>
    <w:rsid w:val="00966E39"/>
    <w:rsid w:val="0096761E"/>
    <w:rsid w:val="009725EE"/>
    <w:rsid w:val="00976793"/>
    <w:rsid w:val="00986ABD"/>
    <w:rsid w:val="00994E6C"/>
    <w:rsid w:val="009A0672"/>
    <w:rsid w:val="009A6CE6"/>
    <w:rsid w:val="009B6BDD"/>
    <w:rsid w:val="009C0C39"/>
    <w:rsid w:val="009C216F"/>
    <w:rsid w:val="009C5EB8"/>
    <w:rsid w:val="009C7633"/>
    <w:rsid w:val="009D0F0B"/>
    <w:rsid w:val="009D1805"/>
    <w:rsid w:val="009D2698"/>
    <w:rsid w:val="009E3EC4"/>
    <w:rsid w:val="009E5616"/>
    <w:rsid w:val="009E7356"/>
    <w:rsid w:val="009E7938"/>
    <w:rsid w:val="009E7A52"/>
    <w:rsid w:val="009F683A"/>
    <w:rsid w:val="00A00A7E"/>
    <w:rsid w:val="00A00D4D"/>
    <w:rsid w:val="00A02545"/>
    <w:rsid w:val="00A0270C"/>
    <w:rsid w:val="00A02822"/>
    <w:rsid w:val="00A06D89"/>
    <w:rsid w:val="00A14CE6"/>
    <w:rsid w:val="00A168B2"/>
    <w:rsid w:val="00A2246A"/>
    <w:rsid w:val="00A2341E"/>
    <w:rsid w:val="00A23566"/>
    <w:rsid w:val="00A23705"/>
    <w:rsid w:val="00A25BEC"/>
    <w:rsid w:val="00A26FBA"/>
    <w:rsid w:val="00A36802"/>
    <w:rsid w:val="00A36BEF"/>
    <w:rsid w:val="00A40478"/>
    <w:rsid w:val="00A41127"/>
    <w:rsid w:val="00A45A89"/>
    <w:rsid w:val="00A47F12"/>
    <w:rsid w:val="00A519CC"/>
    <w:rsid w:val="00A51C50"/>
    <w:rsid w:val="00A52800"/>
    <w:rsid w:val="00A53F5C"/>
    <w:rsid w:val="00A567D0"/>
    <w:rsid w:val="00A61A6D"/>
    <w:rsid w:val="00A66B77"/>
    <w:rsid w:val="00A70227"/>
    <w:rsid w:val="00A723C0"/>
    <w:rsid w:val="00A76D3E"/>
    <w:rsid w:val="00A802B7"/>
    <w:rsid w:val="00A8109E"/>
    <w:rsid w:val="00A8592B"/>
    <w:rsid w:val="00A95DB6"/>
    <w:rsid w:val="00AA16E1"/>
    <w:rsid w:val="00AA1747"/>
    <w:rsid w:val="00AA2BFA"/>
    <w:rsid w:val="00AA3772"/>
    <w:rsid w:val="00AA6FFA"/>
    <w:rsid w:val="00AA7EEA"/>
    <w:rsid w:val="00AB106E"/>
    <w:rsid w:val="00AB2224"/>
    <w:rsid w:val="00AB3D20"/>
    <w:rsid w:val="00AB5BFA"/>
    <w:rsid w:val="00AB6A5C"/>
    <w:rsid w:val="00AB774A"/>
    <w:rsid w:val="00AC00E5"/>
    <w:rsid w:val="00AC4FA5"/>
    <w:rsid w:val="00AC556F"/>
    <w:rsid w:val="00AC60FE"/>
    <w:rsid w:val="00AC77AD"/>
    <w:rsid w:val="00AD18CF"/>
    <w:rsid w:val="00AD2BE0"/>
    <w:rsid w:val="00AD3214"/>
    <w:rsid w:val="00AD3944"/>
    <w:rsid w:val="00AD406E"/>
    <w:rsid w:val="00AD501D"/>
    <w:rsid w:val="00AD5D51"/>
    <w:rsid w:val="00AD6FA7"/>
    <w:rsid w:val="00AD7F4C"/>
    <w:rsid w:val="00AE05D3"/>
    <w:rsid w:val="00AE2004"/>
    <w:rsid w:val="00AE2599"/>
    <w:rsid w:val="00AE3618"/>
    <w:rsid w:val="00AE4286"/>
    <w:rsid w:val="00AE6B1A"/>
    <w:rsid w:val="00AF2FA3"/>
    <w:rsid w:val="00AF5C64"/>
    <w:rsid w:val="00B036C0"/>
    <w:rsid w:val="00B04F82"/>
    <w:rsid w:val="00B06700"/>
    <w:rsid w:val="00B06D68"/>
    <w:rsid w:val="00B10094"/>
    <w:rsid w:val="00B10756"/>
    <w:rsid w:val="00B11F98"/>
    <w:rsid w:val="00B12935"/>
    <w:rsid w:val="00B148DD"/>
    <w:rsid w:val="00B171ED"/>
    <w:rsid w:val="00B24CA5"/>
    <w:rsid w:val="00B30103"/>
    <w:rsid w:val="00B416D2"/>
    <w:rsid w:val="00B63DED"/>
    <w:rsid w:val="00B666F5"/>
    <w:rsid w:val="00B6779B"/>
    <w:rsid w:val="00B7493F"/>
    <w:rsid w:val="00B749D1"/>
    <w:rsid w:val="00B75410"/>
    <w:rsid w:val="00B77AE7"/>
    <w:rsid w:val="00B8184D"/>
    <w:rsid w:val="00B907CB"/>
    <w:rsid w:val="00B9309B"/>
    <w:rsid w:val="00B9411B"/>
    <w:rsid w:val="00BA1BEE"/>
    <w:rsid w:val="00BA1F40"/>
    <w:rsid w:val="00BA4820"/>
    <w:rsid w:val="00BA67BD"/>
    <w:rsid w:val="00BA7452"/>
    <w:rsid w:val="00BB2AC8"/>
    <w:rsid w:val="00BC56D6"/>
    <w:rsid w:val="00BC5DFD"/>
    <w:rsid w:val="00BC79F6"/>
    <w:rsid w:val="00BD3D8E"/>
    <w:rsid w:val="00BD7EAF"/>
    <w:rsid w:val="00BE0F15"/>
    <w:rsid w:val="00BE1FBE"/>
    <w:rsid w:val="00BE276D"/>
    <w:rsid w:val="00BE41A7"/>
    <w:rsid w:val="00BF1775"/>
    <w:rsid w:val="00BF201D"/>
    <w:rsid w:val="00BF2150"/>
    <w:rsid w:val="00C01377"/>
    <w:rsid w:val="00C0490B"/>
    <w:rsid w:val="00C0640D"/>
    <w:rsid w:val="00C07904"/>
    <w:rsid w:val="00C105DC"/>
    <w:rsid w:val="00C10F2E"/>
    <w:rsid w:val="00C14C80"/>
    <w:rsid w:val="00C15CB5"/>
    <w:rsid w:val="00C16200"/>
    <w:rsid w:val="00C1765A"/>
    <w:rsid w:val="00C2029E"/>
    <w:rsid w:val="00C32FD5"/>
    <w:rsid w:val="00C34700"/>
    <w:rsid w:val="00C355A5"/>
    <w:rsid w:val="00C43B64"/>
    <w:rsid w:val="00C451F2"/>
    <w:rsid w:val="00C45827"/>
    <w:rsid w:val="00C471EF"/>
    <w:rsid w:val="00C51530"/>
    <w:rsid w:val="00C51B13"/>
    <w:rsid w:val="00C53F37"/>
    <w:rsid w:val="00C57274"/>
    <w:rsid w:val="00C62A0F"/>
    <w:rsid w:val="00C6428C"/>
    <w:rsid w:val="00C74F71"/>
    <w:rsid w:val="00C76F24"/>
    <w:rsid w:val="00C77994"/>
    <w:rsid w:val="00C80599"/>
    <w:rsid w:val="00C82862"/>
    <w:rsid w:val="00C84E4D"/>
    <w:rsid w:val="00C86B07"/>
    <w:rsid w:val="00C876E7"/>
    <w:rsid w:val="00C90B02"/>
    <w:rsid w:val="00C91B9D"/>
    <w:rsid w:val="00C92805"/>
    <w:rsid w:val="00C94A3E"/>
    <w:rsid w:val="00C96B21"/>
    <w:rsid w:val="00CA0F1D"/>
    <w:rsid w:val="00CB0243"/>
    <w:rsid w:val="00CB38BF"/>
    <w:rsid w:val="00CB7908"/>
    <w:rsid w:val="00CC6CB7"/>
    <w:rsid w:val="00CD53C4"/>
    <w:rsid w:val="00CD5800"/>
    <w:rsid w:val="00CD5B00"/>
    <w:rsid w:val="00CD7485"/>
    <w:rsid w:val="00CE23A3"/>
    <w:rsid w:val="00CE615C"/>
    <w:rsid w:val="00CF3CB6"/>
    <w:rsid w:val="00CF3DCE"/>
    <w:rsid w:val="00D02AB8"/>
    <w:rsid w:val="00D11CB3"/>
    <w:rsid w:val="00D11DE3"/>
    <w:rsid w:val="00D1411E"/>
    <w:rsid w:val="00D204ED"/>
    <w:rsid w:val="00D218B5"/>
    <w:rsid w:val="00D22895"/>
    <w:rsid w:val="00D239CA"/>
    <w:rsid w:val="00D277CA"/>
    <w:rsid w:val="00D31510"/>
    <w:rsid w:val="00D348A8"/>
    <w:rsid w:val="00D34CAD"/>
    <w:rsid w:val="00D40411"/>
    <w:rsid w:val="00D4354E"/>
    <w:rsid w:val="00D45611"/>
    <w:rsid w:val="00D464F4"/>
    <w:rsid w:val="00D47DF6"/>
    <w:rsid w:val="00D5240A"/>
    <w:rsid w:val="00D53A9D"/>
    <w:rsid w:val="00D57678"/>
    <w:rsid w:val="00D6005C"/>
    <w:rsid w:val="00D61BDF"/>
    <w:rsid w:val="00D671D3"/>
    <w:rsid w:val="00D70076"/>
    <w:rsid w:val="00D73330"/>
    <w:rsid w:val="00D73957"/>
    <w:rsid w:val="00D83B4A"/>
    <w:rsid w:val="00D86647"/>
    <w:rsid w:val="00D9011F"/>
    <w:rsid w:val="00D910AA"/>
    <w:rsid w:val="00DA3281"/>
    <w:rsid w:val="00DA7600"/>
    <w:rsid w:val="00DB3BA2"/>
    <w:rsid w:val="00DB4246"/>
    <w:rsid w:val="00DC28E6"/>
    <w:rsid w:val="00DC69AC"/>
    <w:rsid w:val="00DD15D2"/>
    <w:rsid w:val="00DD30FC"/>
    <w:rsid w:val="00DD3180"/>
    <w:rsid w:val="00DD4271"/>
    <w:rsid w:val="00DD44E0"/>
    <w:rsid w:val="00DD5201"/>
    <w:rsid w:val="00DD7BB2"/>
    <w:rsid w:val="00DE1B8E"/>
    <w:rsid w:val="00DE2837"/>
    <w:rsid w:val="00DE2DD8"/>
    <w:rsid w:val="00DE69EB"/>
    <w:rsid w:val="00DF00FA"/>
    <w:rsid w:val="00DF02DC"/>
    <w:rsid w:val="00DF4ADD"/>
    <w:rsid w:val="00DF57D8"/>
    <w:rsid w:val="00DF60A1"/>
    <w:rsid w:val="00E02332"/>
    <w:rsid w:val="00E02646"/>
    <w:rsid w:val="00E05F4C"/>
    <w:rsid w:val="00E10183"/>
    <w:rsid w:val="00E122CC"/>
    <w:rsid w:val="00E13709"/>
    <w:rsid w:val="00E15311"/>
    <w:rsid w:val="00E16D3F"/>
    <w:rsid w:val="00E23956"/>
    <w:rsid w:val="00E24C6A"/>
    <w:rsid w:val="00E25811"/>
    <w:rsid w:val="00E32F85"/>
    <w:rsid w:val="00E3616D"/>
    <w:rsid w:val="00E36FD8"/>
    <w:rsid w:val="00E37380"/>
    <w:rsid w:val="00E465C4"/>
    <w:rsid w:val="00E46BAC"/>
    <w:rsid w:val="00E526F3"/>
    <w:rsid w:val="00E550CE"/>
    <w:rsid w:val="00E55D23"/>
    <w:rsid w:val="00E56240"/>
    <w:rsid w:val="00E618BF"/>
    <w:rsid w:val="00E6264B"/>
    <w:rsid w:val="00E63F64"/>
    <w:rsid w:val="00E670E2"/>
    <w:rsid w:val="00E74051"/>
    <w:rsid w:val="00E748C9"/>
    <w:rsid w:val="00E81DBB"/>
    <w:rsid w:val="00E82748"/>
    <w:rsid w:val="00E8597A"/>
    <w:rsid w:val="00E86A16"/>
    <w:rsid w:val="00E86D42"/>
    <w:rsid w:val="00E941B2"/>
    <w:rsid w:val="00EA3B29"/>
    <w:rsid w:val="00EB034C"/>
    <w:rsid w:val="00EB08E2"/>
    <w:rsid w:val="00EB16C2"/>
    <w:rsid w:val="00EB2780"/>
    <w:rsid w:val="00EB5866"/>
    <w:rsid w:val="00EB6B44"/>
    <w:rsid w:val="00EB7421"/>
    <w:rsid w:val="00ED0DEA"/>
    <w:rsid w:val="00ED2E03"/>
    <w:rsid w:val="00ED33B4"/>
    <w:rsid w:val="00ED73C4"/>
    <w:rsid w:val="00EE6F4B"/>
    <w:rsid w:val="00EF7D52"/>
    <w:rsid w:val="00F0301D"/>
    <w:rsid w:val="00F036BA"/>
    <w:rsid w:val="00F044AA"/>
    <w:rsid w:val="00F06481"/>
    <w:rsid w:val="00F065A8"/>
    <w:rsid w:val="00F13CD1"/>
    <w:rsid w:val="00F16253"/>
    <w:rsid w:val="00F20B48"/>
    <w:rsid w:val="00F237CB"/>
    <w:rsid w:val="00F24ED9"/>
    <w:rsid w:val="00F257F1"/>
    <w:rsid w:val="00F341F9"/>
    <w:rsid w:val="00F344C1"/>
    <w:rsid w:val="00F40CA1"/>
    <w:rsid w:val="00F411A7"/>
    <w:rsid w:val="00F437E7"/>
    <w:rsid w:val="00F445AD"/>
    <w:rsid w:val="00F45766"/>
    <w:rsid w:val="00F45DF6"/>
    <w:rsid w:val="00F46918"/>
    <w:rsid w:val="00F46DDE"/>
    <w:rsid w:val="00F543E9"/>
    <w:rsid w:val="00F5591E"/>
    <w:rsid w:val="00F61099"/>
    <w:rsid w:val="00F66F52"/>
    <w:rsid w:val="00F7033C"/>
    <w:rsid w:val="00F7072B"/>
    <w:rsid w:val="00F75FE0"/>
    <w:rsid w:val="00F766B0"/>
    <w:rsid w:val="00F77117"/>
    <w:rsid w:val="00F83BA1"/>
    <w:rsid w:val="00F875D1"/>
    <w:rsid w:val="00F976AD"/>
    <w:rsid w:val="00FA148E"/>
    <w:rsid w:val="00FA5B14"/>
    <w:rsid w:val="00FA6D63"/>
    <w:rsid w:val="00FB3068"/>
    <w:rsid w:val="00FB44E5"/>
    <w:rsid w:val="00FB6F73"/>
    <w:rsid w:val="00FC2595"/>
    <w:rsid w:val="00FC280B"/>
    <w:rsid w:val="00FC5720"/>
    <w:rsid w:val="00FD505D"/>
    <w:rsid w:val="00FE038F"/>
    <w:rsid w:val="00FE085C"/>
    <w:rsid w:val="00FE3637"/>
    <w:rsid w:val="00FF3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3CD1518"/>
  <w15:docId w15:val="{E9B4F244-DE50-406C-A721-5B9BF007E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906"/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41FFF"/>
    <w:pPr>
      <w:keepNext/>
      <w:keepLines/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941FFF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table" w:styleId="TableGrid">
    <w:name w:val="Table Grid"/>
    <w:basedOn w:val="TableNormal"/>
    <w:uiPriority w:val="59"/>
    <w:rsid w:val="00CE2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D5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520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95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9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708/asp-net-advanced-october-202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0E587C-0928-4247-9B02-51F557B24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916</Words>
  <Characters>5223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P.NET MVC - Teamwork Project Assignment</vt:lpstr>
      <vt:lpstr>Teamwork Project Assignment</vt:lpstr>
    </vt:vector>
  </TitlesOfParts>
  <Company>Software University Foundation - http://softuni.org</Company>
  <LinksUpToDate>false</LinksUpToDate>
  <CharactersWithSpaces>6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P.NET MVC - Teamwork Project Assignment</dc:title>
  <dc:creator>Software University Foundation</dc:creator>
  <cp:keywords>Sofware University, SoftUni, programming, software development, education, training, course, teamwork, project</cp:keywords>
  <dc:description>https://softuni.bg/courses/asp-net-mvc/</dc:description>
  <cp:lastModifiedBy>Diyan Apostolov</cp:lastModifiedBy>
  <cp:revision>11</cp:revision>
  <cp:lastPrinted>2014-02-12T16:33:00Z</cp:lastPrinted>
  <dcterms:created xsi:type="dcterms:W3CDTF">2024-02-08T13:05:00Z</dcterms:created>
  <dcterms:modified xsi:type="dcterms:W3CDTF">2024-11-23T09:23:00Z</dcterms:modified>
  <cp:category>programming, education, software engineering, software development</cp:category>
</cp:coreProperties>
</file>